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F1E3CE" w14:textId="6AF7BB5F" w:rsidR="00E776DB" w:rsidRPr="007943C8" w:rsidRDefault="00E776DB">
      <w:pPr>
        <w:rPr>
          <w:rFonts w:asciiTheme="minorHAnsi" w:eastAsiaTheme="minorHAnsi" w:hAnsiTheme="minorHAnsi" w:cstheme="minorHAnsi"/>
          <w:b/>
          <w:color w:val="006600"/>
          <w:sz w:val="22"/>
          <w:szCs w:val="22"/>
        </w:rPr>
      </w:pPr>
      <w:r w:rsidRPr="007943C8">
        <w:rPr>
          <w:rFonts w:asciiTheme="minorHAnsi" w:eastAsiaTheme="minorHAnsi" w:hAnsiTheme="minorHAnsi" w:cstheme="minorHAnsi"/>
          <w:b/>
          <w:color w:val="006600"/>
          <w:sz w:val="22"/>
          <w:szCs w:val="22"/>
        </w:rPr>
        <w:t>Request for New University Policy</w:t>
      </w:r>
    </w:p>
    <w:p w14:paraId="65A29BEF" w14:textId="3F6F5C20" w:rsidR="00E776DB" w:rsidRPr="007943C8" w:rsidRDefault="00E776DB">
      <w:pPr>
        <w:rPr>
          <w:rFonts w:asciiTheme="minorHAnsi" w:hAnsiTheme="minorHAnsi" w:cstheme="minorHAnsi"/>
          <w:bCs/>
          <w:sz w:val="22"/>
          <w:szCs w:val="22"/>
        </w:rPr>
      </w:pPr>
      <w:r w:rsidRPr="007943C8">
        <w:rPr>
          <w:rFonts w:asciiTheme="minorHAnsi" w:hAnsiTheme="minorHAnsi" w:cstheme="minorHAnsi"/>
          <w:bCs/>
          <w:sz w:val="22"/>
          <w:szCs w:val="22"/>
        </w:rPr>
        <w:t>Please complete this form and send it to</w:t>
      </w:r>
      <w:r w:rsidR="007943C8">
        <w:rPr>
          <w:rFonts w:asciiTheme="minorHAnsi" w:hAnsiTheme="minorHAnsi" w:cstheme="minorHAnsi"/>
          <w:bCs/>
          <w:sz w:val="22"/>
          <w:szCs w:val="22"/>
        </w:rPr>
        <w:t xml:space="preserve"> the</w:t>
      </w:r>
      <w:r w:rsidRPr="007943C8">
        <w:rPr>
          <w:rFonts w:asciiTheme="minorHAnsi" w:hAnsiTheme="minorHAnsi" w:cstheme="minorHAnsi"/>
          <w:bCs/>
          <w:sz w:val="22"/>
          <w:szCs w:val="22"/>
        </w:rPr>
        <w:t xml:space="preserve"> </w:t>
      </w:r>
      <w:hyperlink r:id="rId11" w:history="1">
        <w:r w:rsidR="007943C8">
          <w:rPr>
            <w:rStyle w:val="Hyperlink"/>
            <w:rFonts w:asciiTheme="minorHAnsi" w:hAnsiTheme="minorHAnsi" w:cstheme="minorHAnsi"/>
            <w:bCs/>
            <w:sz w:val="22"/>
            <w:szCs w:val="22"/>
          </w:rPr>
          <w:t>University Policy Office</w:t>
        </w:r>
      </w:hyperlink>
      <w:r w:rsidRPr="007943C8">
        <w:rPr>
          <w:rFonts w:asciiTheme="minorHAnsi" w:hAnsiTheme="minorHAnsi" w:cstheme="minorHAnsi"/>
          <w:bCs/>
          <w:sz w:val="22"/>
          <w:szCs w:val="22"/>
        </w:rPr>
        <w:t>.</w:t>
      </w:r>
    </w:p>
    <w:p w14:paraId="77D5EB53" w14:textId="77777777" w:rsidR="00E776DB" w:rsidRPr="007943C8" w:rsidRDefault="00E776DB">
      <w:pPr>
        <w:rPr>
          <w:rFonts w:asciiTheme="minorHAnsi" w:hAnsiTheme="minorHAnsi" w:cstheme="minorHAnsi"/>
          <w:sz w:val="22"/>
          <w:szCs w:val="22"/>
        </w:rPr>
      </w:pPr>
    </w:p>
    <w:tbl>
      <w:tblPr>
        <w:tblW w:w="9810" w:type="dxa"/>
        <w:tblInd w:w="4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410"/>
        <w:gridCol w:w="4400"/>
      </w:tblGrid>
      <w:tr w:rsidR="002453A0" w:rsidRPr="007943C8" w14:paraId="1474F8DB" w14:textId="77777777" w:rsidTr="007943C8">
        <w:trPr>
          <w:trHeight w:val="1016"/>
        </w:trPr>
        <w:tc>
          <w:tcPr>
            <w:tcW w:w="5410" w:type="dxa"/>
            <w:shd w:val="clear" w:color="auto" w:fill="auto"/>
          </w:tcPr>
          <w:p w14:paraId="614F445C" w14:textId="04EF315D" w:rsidR="003D02F8" w:rsidRPr="007943C8" w:rsidRDefault="00003BD7" w:rsidP="00560473">
            <w:pPr>
              <w:rPr>
                <w:rFonts w:asciiTheme="minorHAnsi" w:eastAsiaTheme="minorHAnsi" w:hAnsiTheme="minorHAnsi" w:cstheme="minorHAnsi"/>
                <w:b/>
                <w:color w:val="006600"/>
                <w:sz w:val="22"/>
                <w:szCs w:val="22"/>
              </w:rPr>
            </w:pPr>
            <w:r w:rsidRPr="007943C8">
              <w:rPr>
                <w:rFonts w:asciiTheme="minorHAnsi" w:eastAsiaTheme="minorHAnsi" w:hAnsiTheme="minorHAnsi" w:cstheme="minorHAnsi"/>
                <w:b/>
                <w:color w:val="006600"/>
                <w:sz w:val="22"/>
                <w:szCs w:val="22"/>
              </w:rPr>
              <w:t xml:space="preserve">Proposed </w:t>
            </w:r>
            <w:r w:rsidR="003D02F8" w:rsidRPr="007943C8">
              <w:rPr>
                <w:rFonts w:asciiTheme="minorHAnsi" w:eastAsiaTheme="minorHAnsi" w:hAnsiTheme="minorHAnsi" w:cstheme="minorHAnsi"/>
                <w:b/>
                <w:color w:val="006600"/>
                <w:sz w:val="22"/>
                <w:szCs w:val="22"/>
              </w:rPr>
              <w:t xml:space="preserve">Policy Title: </w:t>
            </w:r>
          </w:p>
          <w:sdt>
            <w:sdtPr>
              <w:rPr>
                <w:rFonts w:asciiTheme="minorHAnsi" w:eastAsiaTheme="minorHAnsi" w:hAnsiTheme="minorHAnsi" w:cstheme="minorHAnsi"/>
                <w:sz w:val="22"/>
                <w:szCs w:val="22"/>
              </w:rPr>
              <w:id w:val="-1770611277"/>
              <w:placeholder>
                <w:docPart w:val="265BA5B5ED314A6DB2BBFCA86F27169C"/>
              </w:placeholder>
              <w:showingPlcHdr/>
              <w:text w:multiLine="1"/>
            </w:sdtPr>
            <w:sdtEndPr/>
            <w:sdtContent>
              <w:p w14:paraId="38FE693F" w14:textId="77777777" w:rsidR="003D02F8" w:rsidRPr="007943C8" w:rsidRDefault="003D02F8" w:rsidP="003D02F8">
                <w:pPr>
                  <w:spacing w:after="200"/>
                  <w:rPr>
                    <w:rFonts w:asciiTheme="minorHAnsi" w:eastAsiaTheme="minorHAnsi" w:hAnsiTheme="minorHAnsi" w:cstheme="minorHAnsi"/>
                    <w:sz w:val="22"/>
                    <w:szCs w:val="22"/>
                  </w:rPr>
                </w:pPr>
                <w:r w:rsidRPr="007943C8">
                  <w:rPr>
                    <w:rFonts w:asciiTheme="minorHAnsi" w:eastAsiaTheme="minorHAnsi" w:hAnsiTheme="minorHAnsi" w:cstheme="minorHAnsi"/>
                    <w:color w:val="808080"/>
                    <w:sz w:val="22"/>
                    <w:szCs w:val="22"/>
                  </w:rPr>
                  <w:t>Click here to enter text.</w:t>
                </w:r>
              </w:p>
            </w:sdtContent>
          </w:sdt>
          <w:p w14:paraId="32AB39F2" w14:textId="1DBF3401" w:rsidR="002453A0" w:rsidRPr="007943C8" w:rsidRDefault="002453A0" w:rsidP="00615A9D">
            <w:pPr>
              <w:pStyle w:val="Heading1"/>
              <w:rPr>
                <w:rFonts w:cstheme="minorHAnsi"/>
                <w:b/>
                <w:sz w:val="22"/>
                <w:szCs w:val="22"/>
              </w:rPr>
            </w:pPr>
          </w:p>
        </w:tc>
        <w:tc>
          <w:tcPr>
            <w:tcW w:w="4400" w:type="dxa"/>
            <w:shd w:val="clear" w:color="auto" w:fill="auto"/>
          </w:tcPr>
          <w:p w14:paraId="16115DAF" w14:textId="6E48C7A0" w:rsidR="003A78DD" w:rsidRPr="007943C8" w:rsidRDefault="003A78DD" w:rsidP="003A78DD">
            <w:pPr>
              <w:spacing w:after="200"/>
              <w:outlineLvl w:val="0"/>
              <w:rPr>
                <w:rFonts w:asciiTheme="minorHAnsi" w:eastAsiaTheme="minorHAnsi" w:hAnsiTheme="minorHAnsi" w:cstheme="minorHAnsi"/>
                <w:b/>
                <w:color w:val="006600"/>
                <w:sz w:val="22"/>
                <w:szCs w:val="22"/>
              </w:rPr>
            </w:pPr>
            <w:r w:rsidRPr="007943C8">
              <w:rPr>
                <w:rFonts w:asciiTheme="minorHAnsi" w:eastAsiaTheme="minorHAnsi" w:hAnsiTheme="minorHAnsi" w:cstheme="minorHAnsi"/>
                <w:b/>
                <w:color w:val="006600"/>
                <w:sz w:val="22"/>
                <w:szCs w:val="22"/>
              </w:rPr>
              <w:t>Category:</w:t>
            </w:r>
            <w:r w:rsidR="001E7B3D" w:rsidRPr="007943C8">
              <w:rPr>
                <w:rFonts w:asciiTheme="minorHAnsi" w:eastAsiaTheme="minorHAnsi" w:hAnsiTheme="minorHAnsi" w:cstheme="minorHAnsi"/>
                <w:b/>
                <w:color w:val="006600"/>
                <w:sz w:val="22"/>
                <w:szCs w:val="22"/>
              </w:rPr>
              <w:br/>
            </w:r>
            <w:sdt>
              <w:sdtPr>
                <w:rPr>
                  <w:rFonts w:asciiTheme="minorHAnsi" w:eastAsia="Rockwell" w:hAnsiTheme="minorHAnsi" w:cstheme="minorHAnsi"/>
                  <w:sz w:val="22"/>
                  <w:szCs w:val="22"/>
                </w:rPr>
                <w:id w:val="-153457069"/>
                <w:placeholder>
                  <w:docPart w:val="6455A29A2B0E48C09E6C48A233408EF6"/>
                </w:placeholder>
                <w:showingPlcHdr/>
                <w:dropDownList>
                  <w:listItem w:value="Choose an item."/>
                  <w:listItem w:displayText="1. Academic Affairs/Faculty" w:value="1. Academic Affairs/Faculty"/>
                  <w:listItem w:displayText="2. Finance" w:value="2. Finance"/>
                  <w:listItem w:displayText="3. Human Resources" w:value="3. Human Resources"/>
                  <w:listItem w:displayText="4. Information Technology" w:value="4. Information Technology"/>
                  <w:listItem w:displayText="5. Administration" w:value="5. Administration"/>
                  <w:listItem w:displayText="6. Public Safety/Risk Management" w:value="6. Public Safety/Risk Management"/>
                  <w:listItem w:displayText="7. Research" w:value="7. Research"/>
                  <w:listItem w:displayText="8. Student Affairs" w:value="8. Student Affairs"/>
                  <w:listItem w:displayText="10. Athletics" w:value="10. Athletics"/>
                  <w:listItem w:displayText="11. Admissions/Enrollment" w:value="11. Admissions/Enrollment"/>
                  <w:listItem w:displayText="11. Manuals &amp; Guides" w:value="11. Manuals &amp; Guides"/>
                </w:dropDownList>
              </w:sdtPr>
              <w:sdtEndPr/>
              <w:sdtContent>
                <w:r w:rsidRPr="007943C8">
                  <w:rPr>
                    <w:rFonts w:asciiTheme="minorHAnsi" w:eastAsiaTheme="minorHAnsi" w:hAnsiTheme="minorHAnsi" w:cstheme="minorHAnsi"/>
                    <w:color w:val="808080"/>
                    <w:sz w:val="22"/>
                    <w:szCs w:val="22"/>
                  </w:rPr>
                  <w:t>Choose an item.</w:t>
                </w:r>
              </w:sdtContent>
            </w:sdt>
          </w:p>
          <w:p w14:paraId="70C36E8D" w14:textId="6F3EDF19" w:rsidR="00032213" w:rsidRPr="007943C8" w:rsidRDefault="00032213" w:rsidP="00A379E4">
            <w:pPr>
              <w:pStyle w:val="Heading1"/>
              <w:rPr>
                <w:rFonts w:cstheme="minorHAnsi"/>
                <w:sz w:val="22"/>
                <w:szCs w:val="22"/>
              </w:rPr>
            </w:pPr>
          </w:p>
        </w:tc>
      </w:tr>
      <w:tr w:rsidR="00D60779" w:rsidRPr="007943C8" w14:paraId="34D78CF2" w14:textId="77777777" w:rsidTr="007943C8">
        <w:trPr>
          <w:trHeight w:val="692"/>
        </w:trPr>
        <w:tc>
          <w:tcPr>
            <w:tcW w:w="5410" w:type="dxa"/>
            <w:shd w:val="clear" w:color="auto" w:fill="auto"/>
          </w:tcPr>
          <w:p w14:paraId="2403B4C4" w14:textId="77777777" w:rsidR="00003BD7" w:rsidRPr="007943C8" w:rsidRDefault="00003BD7" w:rsidP="00F81896">
            <w:pPr>
              <w:pStyle w:val="Heading1"/>
              <w:rPr>
                <w:rFonts w:eastAsiaTheme="minorHAnsi" w:cstheme="minorHAnsi"/>
                <w:b/>
                <w:sz w:val="22"/>
                <w:szCs w:val="22"/>
              </w:rPr>
            </w:pPr>
            <w:r w:rsidRPr="007943C8">
              <w:rPr>
                <w:rFonts w:eastAsiaTheme="minorHAnsi" w:cstheme="minorHAnsi"/>
                <w:b/>
                <w:sz w:val="22"/>
                <w:szCs w:val="22"/>
              </w:rPr>
              <w:t xml:space="preserve">Who will be the </w:t>
            </w:r>
            <w:r w:rsidR="00D60779" w:rsidRPr="007943C8">
              <w:rPr>
                <w:rFonts w:eastAsiaTheme="minorHAnsi" w:cstheme="minorHAnsi"/>
                <w:b/>
                <w:sz w:val="22"/>
                <w:szCs w:val="22"/>
              </w:rPr>
              <w:t>Policy Proponent</w:t>
            </w:r>
            <w:r w:rsidR="00A379E4" w:rsidRPr="007943C8">
              <w:rPr>
                <w:rFonts w:eastAsiaTheme="minorHAnsi" w:cstheme="minorHAnsi"/>
                <w:b/>
                <w:sz w:val="22"/>
                <w:szCs w:val="22"/>
              </w:rPr>
              <w:t>/Owner</w:t>
            </w:r>
            <w:r w:rsidR="00D60779" w:rsidRPr="007943C8">
              <w:rPr>
                <w:rFonts w:eastAsiaTheme="minorHAnsi" w:cstheme="minorHAnsi"/>
                <w:b/>
                <w:sz w:val="22"/>
                <w:szCs w:val="22"/>
              </w:rPr>
              <w:t>:</w:t>
            </w:r>
          </w:p>
          <w:p w14:paraId="6AF53E46" w14:textId="6F45CAB4" w:rsidR="00F81896" w:rsidRPr="007943C8" w:rsidRDefault="00003BD7" w:rsidP="00F81896">
            <w:pPr>
              <w:pStyle w:val="Heading1"/>
              <w:rPr>
                <w:rFonts w:eastAsiaTheme="minorHAnsi" w:cstheme="minorHAnsi"/>
                <w:b/>
                <w:sz w:val="22"/>
                <w:szCs w:val="22"/>
              </w:rPr>
            </w:pPr>
            <w:r w:rsidRPr="007943C8">
              <w:rPr>
                <w:rFonts w:eastAsiaTheme="minorHAnsi" w:cstheme="minorHAnsi"/>
                <w:bCs/>
                <w:color w:val="auto"/>
                <w:sz w:val="22"/>
                <w:szCs w:val="22"/>
              </w:rPr>
              <w:t>Policies are owned by Division Vice Presidents, the Policy Office, or the CSU System office. Please identify the proposed owner below.</w:t>
            </w:r>
            <w:r w:rsidR="00F81896" w:rsidRPr="007943C8">
              <w:rPr>
                <w:rFonts w:eastAsiaTheme="minorHAnsi" w:cstheme="minorHAnsi"/>
                <w:b/>
                <w:sz w:val="22"/>
                <w:szCs w:val="22"/>
              </w:rPr>
              <w:br/>
            </w:r>
          </w:p>
          <w:p w14:paraId="2F5EE3E0" w14:textId="75738619" w:rsidR="00D60779" w:rsidRPr="007943C8" w:rsidRDefault="000F45D3" w:rsidP="00650FD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368612135"/>
                <w:placeholder>
                  <w:docPart w:val="FB5E5EBBA78E44CA94248920E946D40B"/>
                </w:placeholder>
                <w:showingPlcHdr/>
                <w:text/>
              </w:sdtPr>
              <w:sdtEndPr/>
              <w:sdtContent>
                <w:r w:rsidR="00F81896" w:rsidRPr="007943C8">
                  <w:rPr>
                    <w:rStyle w:val="PlaceholderText"/>
                    <w:rFonts w:asciiTheme="minorHAnsi" w:hAnsiTheme="minorHAnsi" w:cstheme="minorHAnsi"/>
                    <w:sz w:val="22"/>
                    <w:szCs w:val="22"/>
                  </w:rPr>
                  <w:t>Click here to enter text.</w:t>
                </w:r>
              </w:sdtContent>
            </w:sdt>
          </w:p>
        </w:tc>
        <w:tc>
          <w:tcPr>
            <w:tcW w:w="4400" w:type="dxa"/>
            <w:shd w:val="clear" w:color="auto" w:fill="auto"/>
          </w:tcPr>
          <w:p w14:paraId="6658E775" w14:textId="5C8A1DBC" w:rsidR="00D60779" w:rsidRPr="007943C8" w:rsidRDefault="00003BD7" w:rsidP="00A379E4">
            <w:pPr>
              <w:pStyle w:val="Heading1"/>
              <w:rPr>
                <w:rFonts w:eastAsiaTheme="minorHAnsi" w:cstheme="minorHAnsi"/>
                <w:b/>
                <w:sz w:val="22"/>
                <w:szCs w:val="22"/>
              </w:rPr>
            </w:pPr>
            <w:r w:rsidRPr="007943C8">
              <w:rPr>
                <w:rFonts w:eastAsiaTheme="minorHAnsi" w:cstheme="minorHAnsi"/>
                <w:b/>
                <w:sz w:val="22"/>
                <w:szCs w:val="22"/>
              </w:rPr>
              <w:t>Who can we contact if we need more information:</w:t>
            </w:r>
            <w:r w:rsidR="00D60779" w:rsidRPr="007943C8">
              <w:rPr>
                <w:rFonts w:eastAsiaTheme="minorHAnsi" w:cstheme="minorHAnsi"/>
                <w:b/>
                <w:sz w:val="22"/>
                <w:szCs w:val="22"/>
              </w:rPr>
              <w:t xml:space="preserve"> </w:t>
            </w:r>
            <w:r w:rsidR="00F81896" w:rsidRPr="007943C8">
              <w:rPr>
                <w:rFonts w:eastAsiaTheme="minorHAnsi" w:cstheme="minorHAnsi"/>
                <w:b/>
                <w:sz w:val="22"/>
                <w:szCs w:val="22"/>
              </w:rPr>
              <w:br/>
            </w:r>
          </w:p>
          <w:p w14:paraId="63F26BDE" w14:textId="5A42A68D" w:rsidR="00650FD6" w:rsidRPr="007943C8" w:rsidRDefault="0020587E" w:rsidP="00DC272D">
            <w:pPr>
              <w:spacing w:after="0" w:line="240" w:lineRule="auto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7943C8">
              <w:rPr>
                <w:rFonts w:asciiTheme="minorHAnsi" w:hAnsiTheme="minorHAnsi" w:cstheme="minorHAnsi"/>
                <w:sz w:val="22"/>
                <w:szCs w:val="22"/>
              </w:rPr>
              <w:t>Up to two contacts</w:t>
            </w:r>
          </w:p>
          <w:p w14:paraId="51EAB967" w14:textId="77777777" w:rsidR="00854503" w:rsidRPr="007943C8" w:rsidRDefault="00854503" w:rsidP="009517EF">
            <w:pPr>
              <w:spacing w:after="0" w:line="240" w:lineRule="auto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4C46E24D" w14:textId="77777777" w:rsidR="007E7A47" w:rsidRPr="007943C8" w:rsidRDefault="007E7A47" w:rsidP="009517EF">
      <w:pPr>
        <w:rPr>
          <w:rFonts w:asciiTheme="minorHAnsi" w:hAnsiTheme="minorHAnsi" w:cstheme="minorHAnsi"/>
          <w:sz w:val="22"/>
          <w:szCs w:val="22"/>
        </w:rPr>
        <w:sectPr w:rsidR="007E7A47" w:rsidRPr="007943C8" w:rsidSect="00222481">
          <w:footerReference w:type="default" r:id="rId12"/>
          <w:headerReference w:type="first" r:id="rId13"/>
          <w:pgSz w:w="12240" w:h="15840"/>
          <w:pgMar w:top="900" w:right="720" w:bottom="630" w:left="720" w:header="720" w:footer="720" w:gutter="0"/>
          <w:cols w:space="720"/>
          <w:titlePg/>
          <w:docGrid w:linePitch="360"/>
        </w:sectPr>
      </w:pPr>
    </w:p>
    <w:p w14:paraId="56647B43" w14:textId="77777777" w:rsidR="003562A4" w:rsidRPr="007943C8" w:rsidRDefault="00A379E4" w:rsidP="009705B3">
      <w:pPr>
        <w:pStyle w:val="Heading2"/>
        <w:rPr>
          <w:rFonts w:asciiTheme="minorHAnsi" w:hAnsiTheme="minorHAnsi"/>
          <w:sz w:val="22"/>
          <w:szCs w:val="22"/>
        </w:rPr>
      </w:pPr>
      <w:r w:rsidRPr="007943C8">
        <w:rPr>
          <w:rStyle w:val="Heading2Char"/>
          <w:rFonts w:asciiTheme="minorHAnsi" w:hAnsiTheme="minorHAnsi"/>
          <w:b/>
          <w:sz w:val="22"/>
          <w:szCs w:val="22"/>
        </w:rPr>
        <w:t>POLICY DESCRIPTION AND BASIS</w:t>
      </w:r>
    </w:p>
    <w:p w14:paraId="2473D4E8" w14:textId="7E321D09" w:rsidR="00176C94" w:rsidRPr="007943C8" w:rsidRDefault="00650FD6" w:rsidP="002C6C2A">
      <w:pPr>
        <w:pStyle w:val="BodyTextIndent"/>
        <w:ind w:left="0"/>
        <w:rPr>
          <w:rStyle w:val="fill-instyle"/>
          <w:rFonts w:asciiTheme="minorHAnsi" w:hAnsiTheme="minorHAnsi" w:cstheme="minorHAnsi"/>
          <w:i/>
          <w:iCs/>
          <w:color w:val="auto"/>
          <w:sz w:val="22"/>
          <w:szCs w:val="22"/>
        </w:rPr>
      </w:pPr>
      <w:r w:rsidRPr="007943C8">
        <w:rPr>
          <w:rStyle w:val="fill-instyle"/>
          <w:rFonts w:asciiTheme="minorHAnsi" w:hAnsiTheme="minorHAnsi" w:cstheme="minorHAnsi"/>
          <w:i/>
          <w:iCs/>
          <w:color w:val="auto"/>
          <w:sz w:val="22"/>
          <w:szCs w:val="22"/>
        </w:rPr>
        <w:t xml:space="preserve">Describe the </w:t>
      </w:r>
      <w:r w:rsidRPr="007943C8">
        <w:rPr>
          <w:rStyle w:val="fill-instyle"/>
          <w:rFonts w:asciiTheme="minorHAnsi" w:hAnsiTheme="minorHAnsi" w:cstheme="minorHAnsi"/>
          <w:i/>
          <w:iCs/>
          <w:color w:val="auto"/>
          <w:sz w:val="22"/>
          <w:szCs w:val="22"/>
          <w:lang w:val="en-US"/>
        </w:rPr>
        <w:t xml:space="preserve">proposed policy, the </w:t>
      </w:r>
      <w:r w:rsidRPr="007943C8">
        <w:rPr>
          <w:rStyle w:val="fill-instyle"/>
          <w:rFonts w:asciiTheme="minorHAnsi" w:hAnsiTheme="minorHAnsi" w:cstheme="minorHAnsi"/>
          <w:i/>
          <w:iCs/>
          <w:color w:val="auto"/>
          <w:sz w:val="22"/>
          <w:szCs w:val="22"/>
        </w:rPr>
        <w:t>reasons why the policy is needed, how it supports a University goal, initiative or compliance requirement, and how it relates to existing laws, regulations, or policies.</w:t>
      </w:r>
    </w:p>
    <w:p w14:paraId="5623BBF1" w14:textId="77777777" w:rsidR="00003BD7" w:rsidRPr="007943C8" w:rsidRDefault="00003BD7" w:rsidP="002C6C2A">
      <w:pPr>
        <w:pStyle w:val="BodyTextIndent"/>
        <w:ind w:left="0"/>
        <w:rPr>
          <w:rStyle w:val="fill-instyle"/>
          <w:rFonts w:asciiTheme="minorHAnsi" w:hAnsiTheme="minorHAnsi" w:cstheme="minorHAnsi"/>
          <w:color w:val="auto"/>
          <w:sz w:val="22"/>
          <w:szCs w:val="22"/>
        </w:rPr>
      </w:pPr>
    </w:p>
    <w:p w14:paraId="49F6ED21" w14:textId="77777777" w:rsidR="00003BD7" w:rsidRPr="007943C8" w:rsidRDefault="00003BD7" w:rsidP="002C6C2A">
      <w:pPr>
        <w:pStyle w:val="BodyTextIndent"/>
        <w:ind w:left="0"/>
        <w:rPr>
          <w:rStyle w:val="fill-instyle"/>
          <w:rFonts w:asciiTheme="minorHAnsi" w:hAnsiTheme="minorHAnsi" w:cstheme="minorHAnsi"/>
          <w:color w:val="auto"/>
          <w:sz w:val="22"/>
          <w:szCs w:val="22"/>
        </w:rPr>
      </w:pPr>
    </w:p>
    <w:p w14:paraId="4584E2DF" w14:textId="77777777" w:rsidR="00003BD7" w:rsidRDefault="00003BD7" w:rsidP="002C6C2A">
      <w:pPr>
        <w:pStyle w:val="BodyTextIndent"/>
        <w:ind w:left="0"/>
        <w:rPr>
          <w:rStyle w:val="fill-instyle"/>
          <w:rFonts w:asciiTheme="minorHAnsi" w:hAnsiTheme="minorHAnsi" w:cstheme="minorHAnsi"/>
          <w:color w:val="auto"/>
          <w:sz w:val="22"/>
          <w:szCs w:val="22"/>
        </w:rPr>
      </w:pPr>
    </w:p>
    <w:p w14:paraId="7C265170" w14:textId="77777777" w:rsidR="007943C8" w:rsidRDefault="007943C8" w:rsidP="002C6C2A">
      <w:pPr>
        <w:pStyle w:val="BodyTextIndent"/>
        <w:ind w:left="0"/>
        <w:rPr>
          <w:rStyle w:val="fill-instyle"/>
          <w:rFonts w:asciiTheme="minorHAnsi" w:hAnsiTheme="minorHAnsi" w:cstheme="minorHAnsi"/>
          <w:color w:val="auto"/>
          <w:sz w:val="22"/>
          <w:szCs w:val="22"/>
        </w:rPr>
      </w:pPr>
    </w:p>
    <w:p w14:paraId="1B65FCC8" w14:textId="77777777" w:rsidR="007943C8" w:rsidRPr="007943C8" w:rsidRDefault="007943C8" w:rsidP="002C6C2A">
      <w:pPr>
        <w:pStyle w:val="BodyTextIndent"/>
        <w:ind w:left="0"/>
        <w:rPr>
          <w:rStyle w:val="fill-instyle"/>
          <w:rFonts w:asciiTheme="minorHAnsi" w:hAnsiTheme="minorHAnsi" w:cstheme="minorHAnsi"/>
          <w:color w:val="auto"/>
          <w:sz w:val="22"/>
          <w:szCs w:val="22"/>
        </w:rPr>
      </w:pPr>
    </w:p>
    <w:p w14:paraId="27B3BDD3" w14:textId="77777777" w:rsidR="00003BD7" w:rsidRPr="007943C8" w:rsidRDefault="00003BD7" w:rsidP="002C6C2A">
      <w:pPr>
        <w:pStyle w:val="BodyTextIndent"/>
        <w:ind w:left="0"/>
        <w:rPr>
          <w:rStyle w:val="fill-instyle"/>
          <w:rFonts w:asciiTheme="minorHAnsi" w:hAnsiTheme="minorHAnsi" w:cstheme="minorHAnsi"/>
          <w:color w:val="auto"/>
          <w:sz w:val="22"/>
          <w:szCs w:val="22"/>
        </w:rPr>
      </w:pPr>
    </w:p>
    <w:p w14:paraId="0ABB89C6" w14:textId="77777777" w:rsidR="003562A4" w:rsidRPr="007943C8" w:rsidRDefault="00A379E4" w:rsidP="009705B3">
      <w:pPr>
        <w:pStyle w:val="Heading2"/>
        <w:rPr>
          <w:rFonts w:asciiTheme="minorHAnsi" w:hAnsiTheme="minorHAnsi"/>
          <w:sz w:val="22"/>
          <w:szCs w:val="22"/>
        </w:rPr>
      </w:pPr>
      <w:r w:rsidRPr="007943C8">
        <w:rPr>
          <w:rStyle w:val="Heading2Char"/>
          <w:rFonts w:asciiTheme="minorHAnsi" w:hAnsiTheme="minorHAnsi"/>
          <w:b/>
          <w:sz w:val="22"/>
          <w:szCs w:val="22"/>
        </w:rPr>
        <w:t>REQUIRED RESOURCES</w:t>
      </w:r>
      <w:r w:rsidR="00012CC7" w:rsidRPr="007943C8">
        <w:rPr>
          <w:rFonts w:asciiTheme="minorHAnsi" w:hAnsiTheme="minorHAnsi"/>
          <w:sz w:val="22"/>
          <w:szCs w:val="22"/>
        </w:rPr>
        <w:t xml:space="preserve"> </w:t>
      </w:r>
    </w:p>
    <w:p w14:paraId="57A11AF7" w14:textId="74ABDD3E" w:rsidR="00172C16" w:rsidRPr="007943C8" w:rsidRDefault="00650FD6" w:rsidP="00B87F9C">
      <w:pPr>
        <w:pStyle w:val="BodyTextIndent"/>
        <w:ind w:left="0"/>
        <w:rPr>
          <w:rStyle w:val="fill-instyle"/>
          <w:rFonts w:asciiTheme="minorHAnsi" w:hAnsiTheme="minorHAnsi" w:cstheme="minorHAnsi"/>
          <w:i/>
          <w:iCs/>
          <w:color w:val="auto"/>
          <w:sz w:val="22"/>
          <w:szCs w:val="22"/>
          <w:lang w:val="en-US"/>
        </w:rPr>
      </w:pPr>
      <w:r w:rsidRPr="007943C8">
        <w:rPr>
          <w:rStyle w:val="fill-instyle"/>
          <w:rFonts w:asciiTheme="minorHAnsi" w:hAnsiTheme="minorHAnsi" w:cstheme="minorHAnsi"/>
          <w:i/>
          <w:iCs/>
          <w:color w:val="auto"/>
          <w:sz w:val="22"/>
          <w:szCs w:val="22"/>
          <w:lang w:val="en-US"/>
        </w:rPr>
        <w:t>State whether additional FTE are needed to implement the policy and, if so, in what areas, and at what expected costs; list any required one-time or base budget funding that would be needed to implement and maintain the policy</w:t>
      </w:r>
      <w:r w:rsidR="0002206F" w:rsidRPr="007943C8">
        <w:rPr>
          <w:rStyle w:val="fill-instyle"/>
          <w:rFonts w:asciiTheme="minorHAnsi" w:hAnsiTheme="minorHAnsi" w:cstheme="minorHAnsi"/>
          <w:i/>
          <w:iCs/>
          <w:color w:val="auto"/>
          <w:sz w:val="22"/>
          <w:szCs w:val="22"/>
          <w:lang w:val="en-US"/>
        </w:rPr>
        <w:t>.</w:t>
      </w:r>
    </w:p>
    <w:p w14:paraId="5B1C0E53" w14:textId="77777777" w:rsidR="00003BD7" w:rsidRDefault="00003BD7" w:rsidP="00B87F9C">
      <w:pPr>
        <w:pStyle w:val="BodyTextIndent"/>
        <w:ind w:left="0"/>
        <w:rPr>
          <w:rStyle w:val="fill-instyle"/>
          <w:rFonts w:asciiTheme="minorHAnsi" w:hAnsiTheme="minorHAnsi" w:cstheme="minorHAnsi"/>
          <w:color w:val="auto"/>
          <w:sz w:val="22"/>
          <w:szCs w:val="22"/>
          <w:lang w:val="en-US"/>
        </w:rPr>
      </w:pPr>
    </w:p>
    <w:p w14:paraId="54FAC6D5" w14:textId="77777777" w:rsidR="007943C8" w:rsidRDefault="007943C8" w:rsidP="00B87F9C">
      <w:pPr>
        <w:pStyle w:val="BodyTextIndent"/>
        <w:ind w:left="0"/>
        <w:rPr>
          <w:rStyle w:val="fill-instyle"/>
          <w:rFonts w:asciiTheme="minorHAnsi" w:hAnsiTheme="minorHAnsi" w:cstheme="minorHAnsi"/>
          <w:color w:val="auto"/>
          <w:sz w:val="22"/>
          <w:szCs w:val="22"/>
          <w:lang w:val="en-US"/>
        </w:rPr>
      </w:pPr>
    </w:p>
    <w:p w14:paraId="392E200C" w14:textId="77777777" w:rsidR="007943C8" w:rsidRDefault="007943C8" w:rsidP="00B87F9C">
      <w:pPr>
        <w:pStyle w:val="BodyTextIndent"/>
        <w:ind w:left="0"/>
        <w:rPr>
          <w:rStyle w:val="fill-instyle"/>
          <w:rFonts w:asciiTheme="minorHAnsi" w:hAnsiTheme="minorHAnsi" w:cstheme="minorHAnsi"/>
          <w:color w:val="auto"/>
          <w:sz w:val="22"/>
          <w:szCs w:val="22"/>
          <w:lang w:val="en-US"/>
        </w:rPr>
      </w:pPr>
    </w:p>
    <w:p w14:paraId="6E74A91C" w14:textId="77777777" w:rsidR="007943C8" w:rsidRPr="007943C8" w:rsidRDefault="007943C8" w:rsidP="00B87F9C">
      <w:pPr>
        <w:pStyle w:val="BodyTextIndent"/>
        <w:ind w:left="0"/>
        <w:rPr>
          <w:rStyle w:val="fill-instyle"/>
          <w:rFonts w:asciiTheme="minorHAnsi" w:hAnsiTheme="minorHAnsi" w:cstheme="minorHAnsi"/>
          <w:color w:val="auto"/>
          <w:sz w:val="22"/>
          <w:szCs w:val="22"/>
          <w:lang w:val="en-US"/>
        </w:rPr>
      </w:pPr>
    </w:p>
    <w:p w14:paraId="683046F1" w14:textId="77777777" w:rsidR="00003BD7" w:rsidRPr="007943C8" w:rsidRDefault="00003BD7" w:rsidP="00B87F9C">
      <w:pPr>
        <w:pStyle w:val="BodyTextIndent"/>
        <w:ind w:left="0"/>
        <w:rPr>
          <w:rStyle w:val="fill-instyle"/>
          <w:rFonts w:asciiTheme="minorHAnsi" w:hAnsiTheme="minorHAnsi" w:cstheme="minorHAnsi"/>
          <w:color w:val="auto"/>
          <w:sz w:val="22"/>
          <w:szCs w:val="22"/>
          <w:lang w:val="en-US"/>
        </w:rPr>
      </w:pPr>
    </w:p>
    <w:p w14:paraId="6C863A9A" w14:textId="77777777" w:rsidR="00003BD7" w:rsidRPr="007943C8" w:rsidRDefault="00003BD7" w:rsidP="00B87F9C">
      <w:pPr>
        <w:pStyle w:val="BodyTextIndent"/>
        <w:ind w:left="0"/>
        <w:rPr>
          <w:rStyle w:val="fill-instyle"/>
          <w:rFonts w:asciiTheme="minorHAnsi" w:hAnsiTheme="minorHAnsi" w:cstheme="minorHAnsi"/>
          <w:color w:val="auto"/>
          <w:sz w:val="22"/>
          <w:szCs w:val="22"/>
          <w:lang w:val="en-US"/>
        </w:rPr>
      </w:pPr>
    </w:p>
    <w:p w14:paraId="071BE585" w14:textId="1D2161BB" w:rsidR="00412B65" w:rsidRPr="007943C8" w:rsidRDefault="00A379E4" w:rsidP="009705B3">
      <w:pPr>
        <w:pStyle w:val="Heading2"/>
        <w:rPr>
          <w:rStyle w:val="Heading2Char"/>
          <w:rFonts w:asciiTheme="minorHAnsi" w:hAnsiTheme="minorHAnsi"/>
          <w:b/>
          <w:sz w:val="22"/>
          <w:szCs w:val="22"/>
        </w:rPr>
      </w:pPr>
      <w:r w:rsidRPr="007943C8">
        <w:rPr>
          <w:rStyle w:val="Heading2Char"/>
          <w:rFonts w:asciiTheme="minorHAnsi" w:hAnsiTheme="minorHAnsi"/>
          <w:b/>
          <w:sz w:val="22"/>
          <w:szCs w:val="22"/>
        </w:rPr>
        <w:lastRenderedPageBreak/>
        <w:t>ANTICIPATED IMPACTS</w:t>
      </w:r>
    </w:p>
    <w:p w14:paraId="76244E7F" w14:textId="3E55761A" w:rsidR="00650FD6" w:rsidRPr="007943C8" w:rsidRDefault="00650FD6" w:rsidP="00650FD6">
      <w:pPr>
        <w:rPr>
          <w:rFonts w:asciiTheme="minorHAnsi" w:hAnsiTheme="minorHAnsi" w:cstheme="minorHAnsi"/>
          <w:sz w:val="22"/>
          <w:szCs w:val="22"/>
        </w:rPr>
      </w:pPr>
      <w:r w:rsidRPr="007943C8">
        <w:rPr>
          <w:rFonts w:asciiTheme="minorHAnsi" w:hAnsiTheme="minorHAnsi" w:cstheme="minorHAnsi"/>
          <w:i/>
          <w:iCs/>
          <w:sz w:val="22"/>
          <w:szCs w:val="22"/>
        </w:rPr>
        <w:t>Identify the constituents who will likely be impacted by the policy if adopted, including faculty, staff, students, members of the public, or others</w:t>
      </w:r>
      <w:r w:rsidR="00855774" w:rsidRPr="007943C8">
        <w:rPr>
          <w:rFonts w:asciiTheme="minorHAnsi" w:hAnsiTheme="minorHAnsi" w:cstheme="minorHAnsi"/>
          <w:i/>
          <w:iCs/>
          <w:sz w:val="22"/>
          <w:szCs w:val="22"/>
        </w:rPr>
        <w:t>.</w:t>
      </w:r>
    </w:p>
    <w:p w14:paraId="6C2AC275" w14:textId="77777777" w:rsidR="00003BD7" w:rsidRPr="007943C8" w:rsidRDefault="00003BD7" w:rsidP="00650FD6">
      <w:pPr>
        <w:rPr>
          <w:rFonts w:asciiTheme="minorHAnsi" w:hAnsiTheme="minorHAnsi" w:cstheme="minorHAnsi"/>
          <w:sz w:val="22"/>
          <w:szCs w:val="22"/>
        </w:rPr>
      </w:pPr>
    </w:p>
    <w:p w14:paraId="395A05B1" w14:textId="77777777" w:rsidR="00003BD7" w:rsidRDefault="00003BD7" w:rsidP="00650FD6">
      <w:pPr>
        <w:rPr>
          <w:rFonts w:asciiTheme="minorHAnsi" w:hAnsiTheme="minorHAnsi" w:cstheme="minorHAnsi"/>
          <w:sz w:val="22"/>
          <w:szCs w:val="22"/>
        </w:rPr>
      </w:pPr>
    </w:p>
    <w:p w14:paraId="6F8B8AF7" w14:textId="77777777" w:rsidR="007943C8" w:rsidRDefault="007943C8" w:rsidP="00650FD6">
      <w:pPr>
        <w:rPr>
          <w:rFonts w:asciiTheme="minorHAnsi" w:hAnsiTheme="minorHAnsi" w:cstheme="minorHAnsi"/>
          <w:sz w:val="22"/>
          <w:szCs w:val="22"/>
        </w:rPr>
      </w:pPr>
    </w:p>
    <w:p w14:paraId="743CE1D0" w14:textId="77777777" w:rsidR="007943C8" w:rsidRDefault="007943C8" w:rsidP="00650FD6">
      <w:pPr>
        <w:rPr>
          <w:rFonts w:asciiTheme="minorHAnsi" w:hAnsiTheme="minorHAnsi" w:cstheme="minorHAnsi"/>
          <w:sz w:val="22"/>
          <w:szCs w:val="22"/>
        </w:rPr>
      </w:pPr>
    </w:p>
    <w:p w14:paraId="1BC9ACD0" w14:textId="77777777" w:rsidR="007943C8" w:rsidRPr="007943C8" w:rsidRDefault="007943C8" w:rsidP="00650FD6">
      <w:pPr>
        <w:rPr>
          <w:rFonts w:asciiTheme="minorHAnsi" w:hAnsiTheme="minorHAnsi" w:cstheme="minorHAnsi"/>
          <w:sz w:val="22"/>
          <w:szCs w:val="22"/>
        </w:rPr>
      </w:pPr>
    </w:p>
    <w:p w14:paraId="073BB80F" w14:textId="77777777" w:rsidR="00003BD7" w:rsidRPr="007943C8" w:rsidRDefault="00003BD7" w:rsidP="00650FD6">
      <w:pPr>
        <w:rPr>
          <w:rFonts w:asciiTheme="minorHAnsi" w:hAnsiTheme="minorHAnsi" w:cstheme="minorHAnsi"/>
          <w:sz w:val="22"/>
          <w:szCs w:val="22"/>
        </w:rPr>
      </w:pPr>
    </w:p>
    <w:p w14:paraId="336E2178" w14:textId="77777777" w:rsidR="00003BD7" w:rsidRPr="007943C8" w:rsidRDefault="00003BD7" w:rsidP="00650FD6">
      <w:pPr>
        <w:rPr>
          <w:rFonts w:asciiTheme="minorHAnsi" w:hAnsiTheme="minorHAnsi" w:cstheme="minorHAnsi"/>
          <w:sz w:val="22"/>
          <w:szCs w:val="22"/>
        </w:rPr>
      </w:pPr>
    </w:p>
    <w:p w14:paraId="455AF547" w14:textId="12AC6A32" w:rsidR="00650FD6" w:rsidRPr="007943C8" w:rsidRDefault="00A379E4" w:rsidP="009705B3">
      <w:pPr>
        <w:pStyle w:val="Heading2"/>
        <w:rPr>
          <w:rStyle w:val="Heading2Char"/>
          <w:rFonts w:asciiTheme="minorHAnsi" w:hAnsiTheme="minorHAnsi"/>
          <w:b/>
          <w:sz w:val="22"/>
          <w:szCs w:val="22"/>
        </w:rPr>
      </w:pPr>
      <w:r w:rsidRPr="007943C8">
        <w:rPr>
          <w:rStyle w:val="Heading2Char"/>
          <w:rFonts w:asciiTheme="minorHAnsi" w:hAnsiTheme="minorHAnsi"/>
          <w:b/>
          <w:sz w:val="22"/>
          <w:szCs w:val="22"/>
        </w:rPr>
        <w:t>POLICY DEVELOPMENT</w:t>
      </w:r>
    </w:p>
    <w:p w14:paraId="7B72B968" w14:textId="608B456F" w:rsidR="00650FD6" w:rsidRPr="007943C8" w:rsidRDefault="00003BD7" w:rsidP="00650FD6">
      <w:pPr>
        <w:rPr>
          <w:rFonts w:asciiTheme="minorHAnsi" w:hAnsiTheme="minorHAnsi" w:cstheme="minorHAnsi"/>
          <w:i/>
          <w:iCs/>
          <w:sz w:val="22"/>
          <w:szCs w:val="22"/>
        </w:rPr>
      </w:pPr>
      <w:r w:rsidRPr="007943C8">
        <w:rPr>
          <w:rFonts w:asciiTheme="minorHAnsi" w:hAnsiTheme="minorHAnsi" w:cstheme="minorHAnsi"/>
          <w:i/>
          <w:iCs/>
          <w:sz w:val="22"/>
          <w:szCs w:val="22"/>
        </w:rPr>
        <w:t>Who will be involved in the drafting of the policy. Typically, five members or less.</w:t>
      </w:r>
    </w:p>
    <w:p w14:paraId="71360203" w14:textId="77777777" w:rsidR="00003BD7" w:rsidRPr="007943C8" w:rsidRDefault="00003BD7" w:rsidP="00650FD6">
      <w:pPr>
        <w:rPr>
          <w:rFonts w:asciiTheme="minorHAnsi" w:hAnsiTheme="minorHAnsi" w:cstheme="minorHAnsi"/>
          <w:sz w:val="22"/>
          <w:szCs w:val="22"/>
        </w:rPr>
      </w:pPr>
    </w:p>
    <w:p w14:paraId="286D6318" w14:textId="77777777" w:rsidR="00003BD7" w:rsidRPr="007943C8" w:rsidRDefault="00003BD7" w:rsidP="00650FD6">
      <w:pPr>
        <w:rPr>
          <w:rFonts w:asciiTheme="minorHAnsi" w:hAnsiTheme="minorHAnsi" w:cstheme="minorHAnsi"/>
          <w:sz w:val="22"/>
          <w:szCs w:val="22"/>
        </w:rPr>
      </w:pPr>
    </w:p>
    <w:p w14:paraId="3C15DABD" w14:textId="77777777" w:rsidR="00003BD7" w:rsidRPr="007943C8" w:rsidRDefault="00003BD7" w:rsidP="00650FD6">
      <w:pPr>
        <w:rPr>
          <w:rFonts w:asciiTheme="minorHAnsi" w:hAnsiTheme="minorHAnsi" w:cstheme="minorHAnsi"/>
          <w:sz w:val="22"/>
          <w:szCs w:val="22"/>
        </w:rPr>
      </w:pPr>
    </w:p>
    <w:p w14:paraId="616E5FAD" w14:textId="1F8ED3AA" w:rsidR="003C5307" w:rsidRPr="007943C8" w:rsidRDefault="00A379E4" w:rsidP="009705B3">
      <w:pPr>
        <w:pStyle w:val="Heading2"/>
        <w:rPr>
          <w:rStyle w:val="Heading2Char"/>
          <w:rFonts w:asciiTheme="minorHAnsi" w:hAnsiTheme="minorHAnsi"/>
          <w:b/>
          <w:sz w:val="22"/>
          <w:szCs w:val="22"/>
        </w:rPr>
      </w:pPr>
      <w:r w:rsidRPr="007943C8">
        <w:rPr>
          <w:rStyle w:val="Heading2Char"/>
          <w:rFonts w:asciiTheme="minorHAnsi" w:hAnsiTheme="minorHAnsi"/>
          <w:b/>
          <w:sz w:val="22"/>
          <w:szCs w:val="22"/>
        </w:rPr>
        <w:t>STAKEHOLDER INPUT</w:t>
      </w:r>
    </w:p>
    <w:p w14:paraId="04746A81" w14:textId="6FFDE691" w:rsidR="00927B27" w:rsidRPr="007943C8" w:rsidRDefault="00003BD7" w:rsidP="00927B27">
      <w:pPr>
        <w:rPr>
          <w:rFonts w:asciiTheme="minorHAnsi" w:hAnsiTheme="minorHAnsi" w:cstheme="minorHAnsi"/>
          <w:sz w:val="22"/>
          <w:szCs w:val="22"/>
        </w:rPr>
      </w:pPr>
      <w:r w:rsidRPr="007943C8">
        <w:rPr>
          <w:rFonts w:asciiTheme="minorHAnsi" w:hAnsiTheme="minorHAnsi" w:cstheme="minorHAnsi"/>
          <w:i/>
          <w:iCs/>
          <w:sz w:val="22"/>
          <w:szCs w:val="22"/>
        </w:rPr>
        <w:t>Identify individuals or groups at the University that will be asked to provide stakeholder feedback.</w:t>
      </w:r>
      <w:r w:rsidR="00650FD6" w:rsidRPr="007943C8">
        <w:rPr>
          <w:rFonts w:asciiTheme="minorHAnsi" w:hAnsiTheme="minorHAnsi" w:cstheme="minorHAnsi"/>
          <w:i/>
          <w:iCs/>
          <w:sz w:val="22"/>
          <w:szCs w:val="22"/>
        </w:rPr>
        <w:t xml:space="preserve"> [e.g., campus employee councils, college/division Business Officers, and Deans, Department Heads and Directors]</w:t>
      </w:r>
      <w:r w:rsidR="00927B27" w:rsidRPr="007943C8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</w:p>
    <w:p w14:paraId="16FA8F3C" w14:textId="77777777" w:rsidR="00003BD7" w:rsidRDefault="00003BD7" w:rsidP="00927B27">
      <w:pPr>
        <w:rPr>
          <w:rFonts w:asciiTheme="minorHAnsi" w:hAnsiTheme="minorHAnsi" w:cstheme="minorHAnsi"/>
          <w:sz w:val="22"/>
          <w:szCs w:val="22"/>
        </w:rPr>
      </w:pPr>
    </w:p>
    <w:p w14:paraId="1C3E5890" w14:textId="77777777" w:rsidR="0013219A" w:rsidRPr="007943C8" w:rsidRDefault="0013219A" w:rsidP="00927B27">
      <w:pPr>
        <w:rPr>
          <w:rFonts w:asciiTheme="minorHAnsi" w:hAnsiTheme="minorHAnsi" w:cstheme="minorHAnsi"/>
          <w:sz w:val="22"/>
          <w:szCs w:val="22"/>
        </w:rPr>
      </w:pPr>
    </w:p>
    <w:p w14:paraId="5A66B465" w14:textId="77777777" w:rsidR="00003BD7" w:rsidRPr="007943C8" w:rsidRDefault="00003BD7" w:rsidP="00927B27">
      <w:pPr>
        <w:rPr>
          <w:rFonts w:asciiTheme="minorHAnsi" w:hAnsiTheme="minorHAnsi" w:cstheme="minorHAnsi"/>
          <w:sz w:val="22"/>
          <w:szCs w:val="22"/>
        </w:rPr>
      </w:pPr>
    </w:p>
    <w:p w14:paraId="02DC5FEB" w14:textId="77777777" w:rsidR="00003BD7" w:rsidRPr="007943C8" w:rsidRDefault="00003BD7" w:rsidP="00927B27">
      <w:pPr>
        <w:rPr>
          <w:rFonts w:asciiTheme="minorHAnsi" w:hAnsiTheme="minorHAnsi" w:cstheme="minorHAnsi"/>
          <w:sz w:val="22"/>
          <w:szCs w:val="22"/>
        </w:rPr>
      </w:pPr>
    </w:p>
    <w:p w14:paraId="6CBF9561" w14:textId="77777777" w:rsidR="00003BD7" w:rsidRPr="007943C8" w:rsidRDefault="00003BD7" w:rsidP="00927B27">
      <w:pPr>
        <w:rPr>
          <w:rFonts w:asciiTheme="minorHAnsi" w:hAnsiTheme="minorHAnsi" w:cstheme="minorHAnsi"/>
          <w:sz w:val="22"/>
          <w:szCs w:val="22"/>
        </w:rPr>
      </w:pPr>
    </w:p>
    <w:p w14:paraId="1B5D7DB5" w14:textId="77777777" w:rsidR="003562A4" w:rsidRPr="007943C8" w:rsidRDefault="00A379E4" w:rsidP="009705B3">
      <w:pPr>
        <w:pStyle w:val="Heading2"/>
        <w:rPr>
          <w:rStyle w:val="Heading2Char"/>
          <w:rFonts w:asciiTheme="minorHAnsi" w:hAnsiTheme="minorHAnsi"/>
          <w:b/>
          <w:sz w:val="22"/>
          <w:szCs w:val="22"/>
        </w:rPr>
      </w:pPr>
      <w:r w:rsidRPr="007943C8">
        <w:rPr>
          <w:rStyle w:val="Heading2Char"/>
          <w:rFonts w:asciiTheme="minorHAnsi" w:hAnsiTheme="minorHAnsi"/>
          <w:b/>
          <w:sz w:val="22"/>
          <w:szCs w:val="22"/>
        </w:rPr>
        <w:t>ADMINISTRATIVE/MANAGEMENT/ASSESSMENT</w:t>
      </w:r>
    </w:p>
    <w:p w14:paraId="579641D2" w14:textId="6D6588B0" w:rsidR="00650FD6" w:rsidRPr="007943C8" w:rsidRDefault="00003BD7" w:rsidP="00650FD6">
      <w:pPr>
        <w:rPr>
          <w:rFonts w:asciiTheme="minorHAnsi" w:hAnsiTheme="minorHAnsi" w:cstheme="minorHAnsi"/>
          <w:sz w:val="22"/>
          <w:szCs w:val="22"/>
        </w:rPr>
      </w:pPr>
      <w:r w:rsidRPr="007943C8">
        <w:rPr>
          <w:rFonts w:asciiTheme="minorHAnsi" w:hAnsiTheme="minorHAnsi" w:cstheme="minorHAnsi"/>
          <w:i/>
          <w:iCs/>
          <w:sz w:val="22"/>
          <w:szCs w:val="22"/>
        </w:rPr>
        <w:t>Who will administer this policy on an ongoing basis.</w:t>
      </w:r>
    </w:p>
    <w:p w14:paraId="1FC06148" w14:textId="77777777" w:rsidR="00003BD7" w:rsidRPr="007943C8" w:rsidRDefault="00003BD7" w:rsidP="00650FD6">
      <w:pPr>
        <w:rPr>
          <w:rFonts w:asciiTheme="minorHAnsi" w:hAnsiTheme="minorHAnsi" w:cstheme="minorHAnsi"/>
          <w:sz w:val="22"/>
          <w:szCs w:val="22"/>
        </w:rPr>
      </w:pPr>
    </w:p>
    <w:p w14:paraId="47C17E09" w14:textId="77777777" w:rsidR="00003BD7" w:rsidRPr="007943C8" w:rsidRDefault="00003BD7" w:rsidP="00650FD6">
      <w:pPr>
        <w:rPr>
          <w:rFonts w:asciiTheme="minorHAnsi" w:hAnsiTheme="minorHAnsi" w:cstheme="minorHAnsi"/>
          <w:sz w:val="22"/>
          <w:szCs w:val="22"/>
        </w:rPr>
      </w:pPr>
    </w:p>
    <w:p w14:paraId="6CAC57F3" w14:textId="3A67EBC2" w:rsidR="00BB3BF9" w:rsidRPr="007943C8" w:rsidRDefault="00BB3BF9" w:rsidP="007077E9">
      <w:pPr>
        <w:rPr>
          <w:rFonts w:asciiTheme="minorHAnsi" w:hAnsiTheme="minorHAnsi" w:cstheme="minorHAnsi"/>
          <w:sz w:val="22"/>
          <w:szCs w:val="22"/>
        </w:rPr>
      </w:pPr>
    </w:p>
    <w:p w14:paraId="2AB70542" w14:textId="77777777" w:rsidR="00756013" w:rsidRPr="007943C8" w:rsidRDefault="00A379E4" w:rsidP="009705B3">
      <w:pPr>
        <w:pStyle w:val="Heading2"/>
        <w:rPr>
          <w:rFonts w:asciiTheme="minorHAnsi" w:hAnsiTheme="minorHAnsi"/>
          <w:sz w:val="22"/>
          <w:szCs w:val="22"/>
        </w:rPr>
      </w:pPr>
      <w:r w:rsidRPr="007943C8">
        <w:rPr>
          <w:rStyle w:val="Heading2Char"/>
          <w:rFonts w:asciiTheme="minorHAnsi" w:hAnsiTheme="minorHAnsi"/>
          <w:b/>
          <w:sz w:val="22"/>
          <w:szCs w:val="22"/>
        </w:rPr>
        <w:lastRenderedPageBreak/>
        <w:t>PROCEDURES, GUIDELINES AND FORMS</w:t>
      </w:r>
    </w:p>
    <w:p w14:paraId="75FA6964" w14:textId="0617E071" w:rsidR="00003BD7" w:rsidRPr="007943C8" w:rsidRDefault="0013219A" w:rsidP="009517EF">
      <w:pPr>
        <w:rPr>
          <w:rStyle w:val="fill-instyle"/>
          <w:rFonts w:asciiTheme="minorHAnsi" w:hAnsiTheme="minorHAnsi" w:cstheme="minorHAnsi"/>
          <w:color w:val="auto"/>
          <w:sz w:val="22"/>
          <w:szCs w:val="22"/>
        </w:rPr>
      </w:pPr>
      <w:r>
        <w:rPr>
          <w:rStyle w:val="fill-instyle"/>
          <w:rFonts w:asciiTheme="minorHAnsi" w:hAnsiTheme="minorHAnsi" w:cstheme="minorHAnsi"/>
          <w:i/>
          <w:iCs/>
          <w:color w:val="auto"/>
          <w:sz w:val="22"/>
          <w:szCs w:val="22"/>
        </w:rPr>
        <w:t>Are there any s</w:t>
      </w:r>
      <w:r w:rsidR="00650FD6" w:rsidRPr="007943C8">
        <w:rPr>
          <w:rStyle w:val="fill-instyle"/>
          <w:rFonts w:asciiTheme="minorHAnsi" w:hAnsiTheme="minorHAnsi" w:cstheme="minorHAnsi"/>
          <w:i/>
          <w:iCs/>
          <w:color w:val="auto"/>
          <w:sz w:val="22"/>
          <w:szCs w:val="22"/>
        </w:rPr>
        <w:t xml:space="preserve">pecific procedures, guidelines </w:t>
      </w:r>
      <w:r>
        <w:rPr>
          <w:rStyle w:val="fill-instyle"/>
          <w:rFonts w:asciiTheme="minorHAnsi" w:hAnsiTheme="minorHAnsi" w:cstheme="minorHAnsi"/>
          <w:i/>
          <w:iCs/>
          <w:color w:val="auto"/>
          <w:sz w:val="22"/>
          <w:szCs w:val="22"/>
        </w:rPr>
        <w:t>or</w:t>
      </w:r>
      <w:r w:rsidR="00650FD6" w:rsidRPr="007943C8">
        <w:rPr>
          <w:rStyle w:val="fill-instyle"/>
          <w:rFonts w:asciiTheme="minorHAnsi" w:hAnsiTheme="minorHAnsi" w:cstheme="minorHAnsi"/>
          <w:i/>
          <w:iCs/>
          <w:color w:val="auto"/>
          <w:sz w:val="22"/>
          <w:szCs w:val="22"/>
        </w:rPr>
        <w:t xml:space="preserve"> forms </w:t>
      </w:r>
      <w:r>
        <w:rPr>
          <w:rStyle w:val="fill-instyle"/>
          <w:rFonts w:asciiTheme="minorHAnsi" w:hAnsiTheme="minorHAnsi" w:cstheme="minorHAnsi"/>
          <w:i/>
          <w:iCs/>
          <w:color w:val="auto"/>
          <w:sz w:val="22"/>
          <w:szCs w:val="22"/>
        </w:rPr>
        <w:t xml:space="preserve">that </w:t>
      </w:r>
      <w:r w:rsidR="00650FD6" w:rsidRPr="007943C8">
        <w:rPr>
          <w:rStyle w:val="fill-instyle"/>
          <w:rFonts w:asciiTheme="minorHAnsi" w:hAnsiTheme="minorHAnsi" w:cstheme="minorHAnsi"/>
          <w:i/>
          <w:iCs/>
          <w:color w:val="auto"/>
          <w:sz w:val="22"/>
          <w:szCs w:val="22"/>
        </w:rPr>
        <w:t>will be required, and if so, who is responsible for developing them?</w:t>
      </w:r>
    </w:p>
    <w:p w14:paraId="453B621E" w14:textId="77777777" w:rsidR="00003BD7" w:rsidRPr="007943C8" w:rsidRDefault="00003BD7" w:rsidP="009517EF">
      <w:pPr>
        <w:rPr>
          <w:rStyle w:val="fill-instyle"/>
          <w:rFonts w:asciiTheme="minorHAnsi" w:hAnsiTheme="minorHAnsi" w:cstheme="minorHAnsi"/>
          <w:color w:val="auto"/>
          <w:sz w:val="22"/>
          <w:szCs w:val="22"/>
        </w:rPr>
      </w:pPr>
    </w:p>
    <w:p w14:paraId="5682972E" w14:textId="77777777" w:rsidR="00003BD7" w:rsidRPr="007943C8" w:rsidRDefault="00003BD7" w:rsidP="009517EF">
      <w:pPr>
        <w:rPr>
          <w:rStyle w:val="fill-instyle"/>
          <w:rFonts w:asciiTheme="minorHAnsi" w:hAnsiTheme="minorHAnsi" w:cstheme="minorHAnsi"/>
          <w:color w:val="auto"/>
          <w:sz w:val="22"/>
          <w:szCs w:val="22"/>
        </w:rPr>
      </w:pPr>
    </w:p>
    <w:p w14:paraId="31856BC7" w14:textId="77777777" w:rsidR="00756013" w:rsidRPr="007943C8" w:rsidRDefault="00A379E4" w:rsidP="009705B3">
      <w:pPr>
        <w:pStyle w:val="Heading2"/>
        <w:rPr>
          <w:rFonts w:asciiTheme="minorHAnsi" w:hAnsiTheme="minorHAnsi"/>
          <w:sz w:val="22"/>
          <w:szCs w:val="22"/>
        </w:rPr>
      </w:pPr>
      <w:r w:rsidRPr="007943C8">
        <w:rPr>
          <w:rStyle w:val="Heading2Char"/>
          <w:rFonts w:asciiTheme="minorHAnsi" w:hAnsiTheme="minorHAnsi"/>
          <w:b/>
          <w:sz w:val="22"/>
          <w:szCs w:val="22"/>
        </w:rPr>
        <w:t>INTERNAL CONTROLS</w:t>
      </w:r>
    </w:p>
    <w:p w14:paraId="45AF7F1E" w14:textId="41FF0B96" w:rsidR="00650FD6" w:rsidRPr="007943C8" w:rsidRDefault="00650FD6" w:rsidP="00650FD6">
      <w:pPr>
        <w:rPr>
          <w:rStyle w:val="fill-instyle"/>
          <w:rFonts w:asciiTheme="minorHAnsi" w:hAnsiTheme="minorHAnsi" w:cstheme="minorHAnsi"/>
          <w:color w:val="auto"/>
          <w:sz w:val="22"/>
          <w:szCs w:val="22"/>
        </w:rPr>
      </w:pPr>
      <w:r w:rsidRPr="007943C8">
        <w:rPr>
          <w:rStyle w:val="fill-instyle"/>
          <w:rFonts w:asciiTheme="minorHAnsi" w:hAnsiTheme="minorHAnsi" w:cstheme="minorHAnsi"/>
          <w:i/>
          <w:iCs/>
          <w:color w:val="auto"/>
          <w:sz w:val="22"/>
          <w:szCs w:val="22"/>
        </w:rPr>
        <w:t>Describe the processes, systems, or steps that will be taken to assure integrity in the financial or other aspects of policy implementation. For example, will the policy result in a process that creates an audit trail? Will there be periodic reviews of performance and compliance in connection with the policy?</w:t>
      </w:r>
      <w:r w:rsidR="00003BD7" w:rsidRPr="007943C8">
        <w:rPr>
          <w:rStyle w:val="fill-instyle"/>
          <w:rFonts w:asciiTheme="minorHAnsi" w:hAnsiTheme="minorHAnsi" w:cstheme="minorHAnsi"/>
          <w:i/>
          <w:iCs/>
          <w:color w:val="auto"/>
          <w:sz w:val="22"/>
          <w:szCs w:val="22"/>
        </w:rPr>
        <w:t xml:space="preserve"> Are there any metrics that could be used to verify compliance with this policy.</w:t>
      </w:r>
    </w:p>
    <w:p w14:paraId="061F140F" w14:textId="77777777" w:rsidR="00003BD7" w:rsidRPr="007943C8" w:rsidRDefault="00003BD7" w:rsidP="00650FD6">
      <w:pPr>
        <w:rPr>
          <w:rStyle w:val="fill-instyle"/>
          <w:rFonts w:asciiTheme="minorHAnsi" w:hAnsiTheme="minorHAnsi" w:cstheme="minorHAnsi"/>
          <w:color w:val="auto"/>
          <w:sz w:val="22"/>
          <w:szCs w:val="22"/>
        </w:rPr>
      </w:pPr>
    </w:p>
    <w:p w14:paraId="539DF4CE" w14:textId="77777777" w:rsidR="00003BD7" w:rsidRPr="007943C8" w:rsidRDefault="00003BD7" w:rsidP="00650FD6">
      <w:pPr>
        <w:rPr>
          <w:rStyle w:val="fill-instyle"/>
          <w:rFonts w:asciiTheme="minorHAnsi" w:hAnsiTheme="minorHAnsi" w:cstheme="minorHAnsi"/>
          <w:color w:val="auto"/>
          <w:sz w:val="22"/>
          <w:szCs w:val="22"/>
        </w:rPr>
      </w:pPr>
    </w:p>
    <w:p w14:paraId="46A6B459" w14:textId="77777777" w:rsidR="00003BD7" w:rsidRPr="007943C8" w:rsidRDefault="00003BD7" w:rsidP="00650FD6">
      <w:pPr>
        <w:rPr>
          <w:rStyle w:val="fill-instyle"/>
          <w:rFonts w:asciiTheme="minorHAnsi" w:hAnsiTheme="minorHAnsi" w:cstheme="minorHAnsi"/>
          <w:color w:val="auto"/>
          <w:sz w:val="22"/>
          <w:szCs w:val="22"/>
        </w:rPr>
      </w:pPr>
    </w:p>
    <w:p w14:paraId="2F642350" w14:textId="77777777" w:rsidR="00003BD7" w:rsidRPr="007943C8" w:rsidRDefault="00003BD7" w:rsidP="00650FD6">
      <w:pPr>
        <w:rPr>
          <w:rStyle w:val="fill-instyle"/>
          <w:rFonts w:asciiTheme="minorHAnsi" w:hAnsiTheme="minorHAnsi" w:cstheme="minorHAnsi"/>
          <w:color w:val="auto"/>
          <w:sz w:val="22"/>
          <w:szCs w:val="22"/>
        </w:rPr>
      </w:pPr>
    </w:p>
    <w:p w14:paraId="5FF490AE" w14:textId="77777777" w:rsidR="00003BD7" w:rsidRPr="007943C8" w:rsidRDefault="00003BD7" w:rsidP="00650FD6">
      <w:pPr>
        <w:rPr>
          <w:rStyle w:val="fill-instyle"/>
          <w:rFonts w:asciiTheme="minorHAnsi" w:hAnsiTheme="minorHAnsi" w:cstheme="minorHAnsi"/>
          <w:color w:val="auto"/>
          <w:sz w:val="22"/>
          <w:szCs w:val="22"/>
        </w:rPr>
      </w:pPr>
    </w:p>
    <w:p w14:paraId="165F5A42" w14:textId="77777777" w:rsidR="00003BD7" w:rsidRPr="007943C8" w:rsidRDefault="00003BD7" w:rsidP="00650FD6">
      <w:pPr>
        <w:rPr>
          <w:rStyle w:val="fill-instyle"/>
          <w:rFonts w:asciiTheme="minorHAnsi" w:hAnsiTheme="minorHAnsi" w:cstheme="minorHAnsi"/>
          <w:color w:val="auto"/>
          <w:sz w:val="22"/>
          <w:szCs w:val="22"/>
        </w:rPr>
      </w:pPr>
    </w:p>
    <w:p w14:paraId="6990F2DC" w14:textId="77777777" w:rsidR="00003BD7" w:rsidRPr="007943C8" w:rsidRDefault="00003BD7" w:rsidP="00650FD6">
      <w:pPr>
        <w:rPr>
          <w:rStyle w:val="fill-instyle"/>
          <w:rFonts w:asciiTheme="minorHAnsi" w:hAnsiTheme="minorHAnsi" w:cstheme="minorHAnsi"/>
          <w:color w:val="auto"/>
          <w:sz w:val="22"/>
          <w:szCs w:val="22"/>
        </w:rPr>
      </w:pPr>
    </w:p>
    <w:p w14:paraId="0D37BF8C" w14:textId="5CCA7046" w:rsidR="009705B3" w:rsidRPr="007943C8" w:rsidRDefault="009705B3" w:rsidP="009705B3">
      <w:pPr>
        <w:pStyle w:val="Heading2"/>
        <w:rPr>
          <w:rStyle w:val="Heading2Char"/>
          <w:rFonts w:asciiTheme="minorHAnsi" w:hAnsiTheme="minorHAnsi"/>
          <w:b/>
          <w:sz w:val="22"/>
          <w:szCs w:val="22"/>
        </w:rPr>
      </w:pPr>
      <w:r w:rsidRPr="007943C8">
        <w:rPr>
          <w:rStyle w:val="Heading2Char"/>
          <w:rFonts w:asciiTheme="minorHAnsi" w:hAnsiTheme="minorHAnsi"/>
          <w:b/>
          <w:sz w:val="22"/>
          <w:szCs w:val="22"/>
        </w:rPr>
        <w:t>RELATED POLICIES AND REGULATIONS</w:t>
      </w:r>
    </w:p>
    <w:p w14:paraId="5D420BB0" w14:textId="3BA3279C" w:rsidR="009705B3" w:rsidRPr="007943C8" w:rsidRDefault="007943C8" w:rsidP="00650FD6">
      <w:pPr>
        <w:rPr>
          <w:rStyle w:val="fill-instyle"/>
          <w:rFonts w:asciiTheme="minorHAnsi" w:hAnsiTheme="minorHAnsi" w:cstheme="minorHAnsi"/>
          <w:bCs/>
          <w:i/>
          <w:iCs/>
          <w:color w:val="auto"/>
          <w:sz w:val="22"/>
          <w:szCs w:val="22"/>
        </w:rPr>
      </w:pPr>
      <w:r w:rsidRPr="007943C8">
        <w:rPr>
          <w:rStyle w:val="fill-instyle"/>
          <w:rFonts w:asciiTheme="minorHAnsi" w:hAnsiTheme="minorHAnsi" w:cstheme="minorHAnsi"/>
          <w:bCs/>
          <w:i/>
          <w:iCs/>
          <w:color w:val="auto"/>
          <w:sz w:val="22"/>
          <w:szCs w:val="22"/>
        </w:rPr>
        <w:t>Are you aware of any policies or regulations related to this policy?</w:t>
      </w:r>
      <w:r w:rsidR="0013219A">
        <w:rPr>
          <w:rStyle w:val="fill-instyle"/>
          <w:rFonts w:asciiTheme="minorHAnsi" w:hAnsiTheme="minorHAnsi" w:cstheme="minorHAnsi"/>
          <w:bCs/>
          <w:i/>
          <w:iCs/>
          <w:color w:val="auto"/>
          <w:sz w:val="22"/>
          <w:szCs w:val="22"/>
        </w:rPr>
        <w:t xml:space="preserve"> Please list them below.</w:t>
      </w:r>
    </w:p>
    <w:p w14:paraId="66847E64" w14:textId="78AC827A" w:rsidR="000C0D16" w:rsidRPr="007943C8" w:rsidRDefault="000C0D16" w:rsidP="00FC71D9">
      <w:pPr>
        <w:rPr>
          <w:rStyle w:val="fill-instyle"/>
          <w:rFonts w:asciiTheme="minorHAnsi" w:hAnsiTheme="minorHAnsi" w:cstheme="minorHAnsi"/>
          <w:color w:val="auto"/>
          <w:sz w:val="22"/>
          <w:szCs w:val="22"/>
        </w:rPr>
      </w:pPr>
    </w:p>
    <w:p w14:paraId="6F59F8F1" w14:textId="77777777" w:rsidR="00003BD7" w:rsidRPr="007943C8" w:rsidRDefault="00003BD7" w:rsidP="00FC71D9">
      <w:pPr>
        <w:rPr>
          <w:rStyle w:val="fill-instyle"/>
          <w:rFonts w:asciiTheme="minorHAnsi" w:hAnsiTheme="minorHAnsi" w:cstheme="minorHAnsi"/>
          <w:color w:val="auto"/>
          <w:sz w:val="22"/>
          <w:szCs w:val="22"/>
        </w:rPr>
      </w:pPr>
    </w:p>
    <w:p w14:paraId="269B0F6A" w14:textId="77777777" w:rsidR="00003BD7" w:rsidRPr="007943C8" w:rsidRDefault="00003BD7" w:rsidP="00FC71D9">
      <w:pPr>
        <w:rPr>
          <w:rStyle w:val="fill-instyle"/>
          <w:rFonts w:asciiTheme="minorHAnsi" w:hAnsiTheme="minorHAnsi" w:cstheme="minorHAnsi"/>
          <w:color w:val="auto"/>
          <w:sz w:val="22"/>
          <w:szCs w:val="22"/>
        </w:rPr>
      </w:pPr>
    </w:p>
    <w:p w14:paraId="22B96F63" w14:textId="77777777" w:rsidR="00003BD7" w:rsidRDefault="00003BD7" w:rsidP="00FC71D9">
      <w:pPr>
        <w:rPr>
          <w:rStyle w:val="fill-instyle"/>
          <w:rFonts w:asciiTheme="minorHAnsi" w:hAnsiTheme="minorHAnsi" w:cstheme="minorHAnsi"/>
          <w:color w:val="auto"/>
          <w:sz w:val="22"/>
          <w:szCs w:val="22"/>
        </w:rPr>
      </w:pPr>
    </w:p>
    <w:p w14:paraId="70C03D4E" w14:textId="4E067990" w:rsidR="007943C8" w:rsidRDefault="007943C8" w:rsidP="00FC71D9">
      <w:pPr>
        <w:rPr>
          <w:rStyle w:val="fill-instyle"/>
          <w:rFonts w:asciiTheme="minorHAnsi" w:hAnsiTheme="minorHAnsi" w:cstheme="minorHAnsi"/>
          <w:color w:val="auto"/>
          <w:sz w:val="22"/>
          <w:szCs w:val="22"/>
        </w:rPr>
      </w:pPr>
      <w:r>
        <w:rPr>
          <w:rStyle w:val="fill-instyle"/>
          <w:rFonts w:asciiTheme="minorHAnsi" w:hAnsiTheme="minorHAnsi" w:cstheme="minorHAnsi"/>
          <w:color w:val="auto"/>
          <w:sz w:val="22"/>
          <w:szCs w:val="22"/>
        </w:rPr>
        <w:t>Your name: ___________________________________________ Signature: _____________________</w:t>
      </w:r>
    </w:p>
    <w:p w14:paraId="651BD7C9" w14:textId="77777777" w:rsidR="007943C8" w:rsidRDefault="007943C8" w:rsidP="00FC71D9">
      <w:pPr>
        <w:rPr>
          <w:rStyle w:val="fill-instyle"/>
          <w:rFonts w:asciiTheme="minorHAnsi" w:hAnsiTheme="minorHAnsi" w:cstheme="minorHAnsi"/>
          <w:color w:val="auto"/>
          <w:sz w:val="22"/>
          <w:szCs w:val="22"/>
        </w:rPr>
      </w:pPr>
    </w:p>
    <w:p w14:paraId="36E2918E" w14:textId="7C4C510B" w:rsidR="007943C8" w:rsidRDefault="008B0E77" w:rsidP="00FC71D9">
      <w:pPr>
        <w:rPr>
          <w:rStyle w:val="fill-instyle"/>
          <w:rFonts w:asciiTheme="minorHAnsi" w:hAnsiTheme="minorHAnsi" w:cstheme="minorHAnsi"/>
          <w:color w:val="auto"/>
          <w:sz w:val="22"/>
          <w:szCs w:val="22"/>
        </w:rPr>
      </w:pPr>
      <w:r>
        <w:rPr>
          <w:rStyle w:val="fill-instyle"/>
          <w:rFonts w:asciiTheme="minorHAnsi" w:hAnsiTheme="minorHAnsi" w:cstheme="minorHAnsi"/>
          <w:color w:val="auto"/>
          <w:sz w:val="22"/>
          <w:szCs w:val="22"/>
        </w:rPr>
        <w:t>Member of Cabinet</w:t>
      </w:r>
      <w:r w:rsidR="007943C8">
        <w:rPr>
          <w:rStyle w:val="fill-instyle"/>
          <w:rFonts w:asciiTheme="minorHAnsi" w:hAnsiTheme="minorHAnsi" w:cstheme="minorHAnsi"/>
          <w:color w:val="auto"/>
          <w:sz w:val="22"/>
          <w:szCs w:val="22"/>
        </w:rPr>
        <w:t xml:space="preserve"> in support of this policy:</w:t>
      </w:r>
    </w:p>
    <w:p w14:paraId="7A071519" w14:textId="77777777" w:rsidR="007943C8" w:rsidRDefault="007943C8" w:rsidP="00FC71D9">
      <w:pPr>
        <w:rPr>
          <w:rStyle w:val="fill-instyle"/>
          <w:rFonts w:asciiTheme="minorHAnsi" w:hAnsiTheme="minorHAnsi" w:cstheme="minorHAnsi"/>
          <w:color w:val="auto"/>
          <w:sz w:val="22"/>
          <w:szCs w:val="22"/>
        </w:rPr>
      </w:pPr>
    </w:p>
    <w:p w14:paraId="1E2529E6" w14:textId="05438B0E" w:rsidR="007943C8" w:rsidRDefault="007943C8" w:rsidP="00FC71D9">
      <w:pPr>
        <w:rPr>
          <w:rStyle w:val="fill-instyle"/>
          <w:rFonts w:asciiTheme="minorHAnsi" w:hAnsiTheme="minorHAnsi" w:cstheme="minorHAnsi"/>
          <w:color w:val="auto"/>
          <w:sz w:val="22"/>
          <w:szCs w:val="22"/>
        </w:rPr>
      </w:pPr>
      <w:r>
        <w:rPr>
          <w:rStyle w:val="fill-instyle"/>
          <w:rFonts w:asciiTheme="minorHAnsi" w:hAnsiTheme="minorHAnsi" w:cstheme="minorHAnsi"/>
          <w:color w:val="auto"/>
          <w:sz w:val="22"/>
          <w:szCs w:val="22"/>
        </w:rPr>
        <w:t>Name: _____________________________________________</w:t>
      </w:r>
      <w:proofErr w:type="gramStart"/>
      <w:r>
        <w:rPr>
          <w:rStyle w:val="fill-instyle"/>
          <w:rFonts w:asciiTheme="minorHAnsi" w:hAnsiTheme="minorHAnsi" w:cstheme="minorHAnsi"/>
          <w:color w:val="auto"/>
          <w:sz w:val="22"/>
          <w:szCs w:val="22"/>
        </w:rPr>
        <w:t>_  Signature</w:t>
      </w:r>
      <w:proofErr w:type="gramEnd"/>
      <w:r>
        <w:rPr>
          <w:rStyle w:val="fill-instyle"/>
          <w:rFonts w:asciiTheme="minorHAnsi" w:hAnsiTheme="minorHAnsi" w:cstheme="minorHAnsi"/>
          <w:color w:val="auto"/>
          <w:sz w:val="22"/>
          <w:szCs w:val="22"/>
        </w:rPr>
        <w:t>: _______________________</w:t>
      </w:r>
    </w:p>
    <w:p w14:paraId="5EAE4A5D" w14:textId="1B0A6EE2" w:rsidR="007943C8" w:rsidRPr="007943C8" w:rsidRDefault="007943C8" w:rsidP="00FC71D9">
      <w:pPr>
        <w:rPr>
          <w:rStyle w:val="fill-instyle"/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>When complete, send this form to the</w:t>
      </w:r>
      <w:r w:rsidRPr="007943C8">
        <w:rPr>
          <w:rFonts w:asciiTheme="minorHAnsi" w:hAnsiTheme="minorHAnsi" w:cstheme="minorHAnsi"/>
          <w:bCs/>
          <w:sz w:val="22"/>
          <w:szCs w:val="22"/>
        </w:rPr>
        <w:t xml:space="preserve"> </w:t>
      </w:r>
      <w:hyperlink r:id="rId14" w:history="1">
        <w:r>
          <w:rPr>
            <w:rStyle w:val="Hyperlink"/>
            <w:rFonts w:asciiTheme="minorHAnsi" w:hAnsiTheme="minorHAnsi" w:cstheme="minorHAnsi"/>
            <w:bCs/>
            <w:sz w:val="22"/>
            <w:szCs w:val="22"/>
          </w:rPr>
          <w:t>University Policy Office</w:t>
        </w:r>
      </w:hyperlink>
      <w:r w:rsidRPr="007943C8">
        <w:rPr>
          <w:rFonts w:asciiTheme="minorHAnsi" w:hAnsiTheme="minorHAnsi" w:cstheme="minorHAnsi"/>
          <w:bCs/>
          <w:sz w:val="22"/>
          <w:szCs w:val="22"/>
        </w:rPr>
        <w:t>.</w:t>
      </w:r>
    </w:p>
    <w:sectPr w:rsidR="007943C8" w:rsidRPr="007943C8" w:rsidSect="009517EF">
      <w:headerReference w:type="first" r:id="rId15"/>
      <w:type w:val="continuous"/>
      <w:pgSz w:w="12240" w:h="15840"/>
      <w:pgMar w:top="1440" w:right="1440" w:bottom="1440" w:left="1440" w:header="720" w:footer="720" w:gutter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CC7BA1" w14:textId="77777777" w:rsidR="00ED79F3" w:rsidRDefault="00ED79F3" w:rsidP="009517EF">
      <w:r>
        <w:separator/>
      </w:r>
    </w:p>
    <w:p w14:paraId="2DAF971F" w14:textId="77777777" w:rsidR="00ED79F3" w:rsidRDefault="00ED79F3" w:rsidP="009517EF"/>
  </w:endnote>
  <w:endnote w:type="continuationSeparator" w:id="0">
    <w:p w14:paraId="31990066" w14:textId="77777777" w:rsidR="00ED79F3" w:rsidRDefault="00ED79F3" w:rsidP="009517EF">
      <w:r>
        <w:continuationSeparator/>
      </w:r>
    </w:p>
    <w:p w14:paraId="55B108F8" w14:textId="77777777" w:rsidR="00ED79F3" w:rsidRDefault="00ED79F3" w:rsidP="009517EF"/>
  </w:endnote>
  <w:endnote w:type="continuationNotice" w:id="1">
    <w:p w14:paraId="5B5BE581" w14:textId="77777777" w:rsidR="00ED79F3" w:rsidRDefault="00ED79F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ckwell">
    <w:panose1 w:val="02060603020205020403"/>
    <w:charset w:val="4D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9FD36A" w14:textId="77777777" w:rsidR="00003BD7" w:rsidRPr="00003BD7" w:rsidRDefault="00003BD7" w:rsidP="00003BD7">
    <w:pPr>
      <w:pStyle w:val="Footer"/>
      <w:rPr>
        <w:rFonts w:asciiTheme="majorHAnsi" w:hAnsiTheme="majorHAnsi"/>
        <w:bCs/>
        <w:color w:val="006600"/>
      </w:rPr>
    </w:pPr>
    <w:r w:rsidRPr="00003BD7">
      <w:rPr>
        <w:rFonts w:asciiTheme="majorHAnsi" w:hAnsiTheme="majorHAnsi"/>
        <w:bCs/>
        <w:color w:val="006600"/>
      </w:rPr>
      <w:t>Request for New University Policy</w:t>
    </w:r>
  </w:p>
  <w:p w14:paraId="0A5C45C4" w14:textId="4D2C82B9" w:rsidR="00412B65" w:rsidRPr="00003BD7" w:rsidRDefault="00412B65" w:rsidP="00003B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2CDACC" w14:textId="77777777" w:rsidR="00ED79F3" w:rsidRDefault="00ED79F3" w:rsidP="009517EF">
      <w:r>
        <w:separator/>
      </w:r>
    </w:p>
    <w:p w14:paraId="64D2915C" w14:textId="77777777" w:rsidR="00ED79F3" w:rsidRDefault="00ED79F3" w:rsidP="009517EF"/>
  </w:footnote>
  <w:footnote w:type="continuationSeparator" w:id="0">
    <w:p w14:paraId="36E67A09" w14:textId="77777777" w:rsidR="00ED79F3" w:rsidRDefault="00ED79F3" w:rsidP="009517EF">
      <w:r>
        <w:continuationSeparator/>
      </w:r>
    </w:p>
    <w:p w14:paraId="42E4875B" w14:textId="77777777" w:rsidR="00ED79F3" w:rsidRDefault="00ED79F3" w:rsidP="009517EF"/>
  </w:footnote>
  <w:footnote w:type="continuationNotice" w:id="1">
    <w:p w14:paraId="59AB2494" w14:textId="77777777" w:rsidR="00ED79F3" w:rsidRDefault="00ED79F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E7EF91" w14:textId="08B0A9F9" w:rsidR="00412B65" w:rsidRDefault="00E776DB" w:rsidP="00A379E4">
    <w:pPr>
      <w:pStyle w:val="Header"/>
      <w:rPr>
        <w:rFonts w:asciiTheme="majorHAnsi" w:hAnsiTheme="majorHAnsi"/>
      </w:rPr>
    </w:pPr>
    <w:r>
      <w:rPr>
        <w:rFonts w:asciiTheme="majorHAnsi" w:hAnsiTheme="majorHAnsi"/>
        <w:noProof/>
      </w:rPr>
      <w:drawing>
        <wp:inline distT="0" distB="0" distL="0" distR="0" wp14:anchorId="7C755B84" wp14:editId="0583A8DD">
          <wp:extent cx="3282326" cy="696760"/>
          <wp:effectExtent l="0" t="0" r="0" b="0"/>
          <wp:docPr id="2050657817" name="Picture 1" descr="A green text on a black background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50657817" name="Picture 1" descr="A green text on a black background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38563" cy="70869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AA8695F" w14:textId="77777777" w:rsidR="00E776DB" w:rsidRPr="00F76599" w:rsidRDefault="00E776DB" w:rsidP="00A379E4">
    <w:pPr>
      <w:pStyle w:val="Header"/>
      <w:rPr>
        <w:rFonts w:asciiTheme="majorHAnsi" w:hAnsiTheme="maj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3B1666" w14:textId="77777777" w:rsidR="00412B65" w:rsidRDefault="00412B65" w:rsidP="009517E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42E44"/>
    <w:multiLevelType w:val="hybridMultilevel"/>
    <w:tmpl w:val="2B3296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8003D9"/>
    <w:multiLevelType w:val="hybridMultilevel"/>
    <w:tmpl w:val="4D40FBC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EB92CD1"/>
    <w:multiLevelType w:val="hybridMultilevel"/>
    <w:tmpl w:val="2DF6B278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44A651CA"/>
    <w:multiLevelType w:val="multilevel"/>
    <w:tmpl w:val="38E65672"/>
    <w:lvl w:ilvl="0">
      <w:start w:val="1"/>
      <w:numFmt w:val="upperLetter"/>
      <w:lvlText w:val="%1."/>
      <w:lvlJc w:val="left"/>
      <w:pPr>
        <w:tabs>
          <w:tab w:val="num" w:pos="792"/>
        </w:tabs>
        <w:ind w:left="720" w:hanging="720"/>
      </w:pPr>
      <w:rPr>
        <w:rFonts w:ascii="Cambria" w:hAnsi="Cambria" w:hint="default"/>
        <w:b/>
        <w:color w:val="006600"/>
        <w:sz w:val="24"/>
        <w:szCs w:val="24"/>
      </w:rPr>
    </w:lvl>
    <w:lvl w:ilvl="1">
      <w:start w:val="1"/>
      <w:numFmt w:val="decimal"/>
      <w:lvlText w:val="%2."/>
      <w:lvlJc w:val="left"/>
      <w:pPr>
        <w:ind w:left="1440" w:hanging="720"/>
      </w:pPr>
      <w:rPr>
        <w:rFonts w:hint="default"/>
      </w:rPr>
    </w:lvl>
    <w:lvl w:ilvl="2">
      <w:start w:val="1"/>
      <w:numFmt w:val="lowerLetter"/>
      <w:lvlText w:val="(%3)."/>
      <w:lvlJc w:val="left"/>
      <w:pPr>
        <w:tabs>
          <w:tab w:val="num" w:pos="1440"/>
        </w:tabs>
        <w:ind w:left="2160" w:hanging="720"/>
      </w:pPr>
      <w:rPr>
        <w:rFonts w:hint="default"/>
      </w:rPr>
    </w:lvl>
    <w:lvl w:ilvl="3">
      <w:start w:val="1"/>
      <w:numFmt w:val="lowerRoman"/>
      <w:lvlText w:val="(%4)."/>
      <w:lvlJc w:val="left"/>
      <w:pPr>
        <w:ind w:left="2880" w:hanging="72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72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72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720"/>
      </w:pPr>
      <w:rPr>
        <w:rFonts w:hint="default"/>
      </w:rPr>
    </w:lvl>
  </w:abstractNum>
  <w:abstractNum w:abstractNumId="4" w15:restartNumberingAfterBreak="0">
    <w:nsid w:val="476A6892"/>
    <w:multiLevelType w:val="hybridMultilevel"/>
    <w:tmpl w:val="33FA8C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377049"/>
    <w:multiLevelType w:val="hybridMultilevel"/>
    <w:tmpl w:val="206405C8"/>
    <w:lvl w:ilvl="0" w:tplc="9266D2D8">
      <w:start w:val="1"/>
      <w:numFmt w:val="decimal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F50811"/>
    <w:multiLevelType w:val="hybridMultilevel"/>
    <w:tmpl w:val="34586D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4E7FE9"/>
    <w:multiLevelType w:val="hybridMultilevel"/>
    <w:tmpl w:val="C44879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48116214">
    <w:abstractNumId w:val="5"/>
  </w:num>
  <w:num w:numId="2" w16cid:durableId="1857032846">
    <w:abstractNumId w:val="3"/>
  </w:num>
  <w:num w:numId="3" w16cid:durableId="447360477">
    <w:abstractNumId w:val="2"/>
  </w:num>
  <w:num w:numId="4" w16cid:durableId="217933948">
    <w:abstractNumId w:val="6"/>
  </w:num>
  <w:num w:numId="5" w16cid:durableId="1118645618">
    <w:abstractNumId w:val="4"/>
  </w:num>
  <w:num w:numId="6" w16cid:durableId="1060785237">
    <w:abstractNumId w:val="1"/>
  </w:num>
  <w:num w:numId="7" w16cid:durableId="408306409">
    <w:abstractNumId w:val="0"/>
  </w:num>
  <w:num w:numId="8" w16cid:durableId="163907363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3"/>
  <w:proofState w:spelling="clean" w:grammar="clean"/>
  <w:doNotTrackFormatting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3szAzNbYwsLQ0MDJQ0lEKTi0uzszPAykwrAUApuDJMiwAAAA="/>
  </w:docVars>
  <w:rsids>
    <w:rsidRoot w:val="001557E0"/>
    <w:rsid w:val="00003BD7"/>
    <w:rsid w:val="00005D42"/>
    <w:rsid w:val="00012CC7"/>
    <w:rsid w:val="0002022C"/>
    <w:rsid w:val="0002206F"/>
    <w:rsid w:val="000306B0"/>
    <w:rsid w:val="000311FE"/>
    <w:rsid w:val="00032213"/>
    <w:rsid w:val="00041434"/>
    <w:rsid w:val="00043EBC"/>
    <w:rsid w:val="00053FE8"/>
    <w:rsid w:val="00054512"/>
    <w:rsid w:val="00056FE0"/>
    <w:rsid w:val="0006398B"/>
    <w:rsid w:val="000731BD"/>
    <w:rsid w:val="000842B4"/>
    <w:rsid w:val="00094FB4"/>
    <w:rsid w:val="00097C38"/>
    <w:rsid w:val="000A6DAA"/>
    <w:rsid w:val="000B7386"/>
    <w:rsid w:val="000C0D16"/>
    <w:rsid w:val="000C70C6"/>
    <w:rsid w:val="000D2D5B"/>
    <w:rsid w:val="000E149D"/>
    <w:rsid w:val="000F3A56"/>
    <w:rsid w:val="000F3DA1"/>
    <w:rsid w:val="000F5C2B"/>
    <w:rsid w:val="00104BF4"/>
    <w:rsid w:val="00105AE1"/>
    <w:rsid w:val="00122D83"/>
    <w:rsid w:val="0013219A"/>
    <w:rsid w:val="00133E53"/>
    <w:rsid w:val="00143A23"/>
    <w:rsid w:val="0015385C"/>
    <w:rsid w:val="001557E0"/>
    <w:rsid w:val="00157FCD"/>
    <w:rsid w:val="00167750"/>
    <w:rsid w:val="00172C16"/>
    <w:rsid w:val="001753E8"/>
    <w:rsid w:val="00176C94"/>
    <w:rsid w:val="00181967"/>
    <w:rsid w:val="001819F6"/>
    <w:rsid w:val="00185ACE"/>
    <w:rsid w:val="001916D9"/>
    <w:rsid w:val="001931EE"/>
    <w:rsid w:val="0019364A"/>
    <w:rsid w:val="001C1B7D"/>
    <w:rsid w:val="001C76C1"/>
    <w:rsid w:val="001D06F0"/>
    <w:rsid w:val="001E7B3D"/>
    <w:rsid w:val="001F177C"/>
    <w:rsid w:val="00203EE7"/>
    <w:rsid w:val="002057E2"/>
    <w:rsid w:val="0020587E"/>
    <w:rsid w:val="00222481"/>
    <w:rsid w:val="00224CF8"/>
    <w:rsid w:val="0022690E"/>
    <w:rsid w:val="00231A29"/>
    <w:rsid w:val="002453A0"/>
    <w:rsid w:val="00245E86"/>
    <w:rsid w:val="00254160"/>
    <w:rsid w:val="00256A8A"/>
    <w:rsid w:val="00261720"/>
    <w:rsid w:val="00271741"/>
    <w:rsid w:val="00271A37"/>
    <w:rsid w:val="00274629"/>
    <w:rsid w:val="002818C7"/>
    <w:rsid w:val="00287C05"/>
    <w:rsid w:val="002A2EA3"/>
    <w:rsid w:val="002B2510"/>
    <w:rsid w:val="002C195E"/>
    <w:rsid w:val="002C6059"/>
    <w:rsid w:val="002C6C2A"/>
    <w:rsid w:val="002C7712"/>
    <w:rsid w:val="002D0244"/>
    <w:rsid w:val="002D5FBD"/>
    <w:rsid w:val="002F2BD8"/>
    <w:rsid w:val="002F35CE"/>
    <w:rsid w:val="0030071E"/>
    <w:rsid w:val="00302829"/>
    <w:rsid w:val="003120DD"/>
    <w:rsid w:val="0031249C"/>
    <w:rsid w:val="00321300"/>
    <w:rsid w:val="00325ABD"/>
    <w:rsid w:val="003275E2"/>
    <w:rsid w:val="00337C37"/>
    <w:rsid w:val="003443F1"/>
    <w:rsid w:val="00351944"/>
    <w:rsid w:val="0035345E"/>
    <w:rsid w:val="003562A4"/>
    <w:rsid w:val="00387B5D"/>
    <w:rsid w:val="003A6894"/>
    <w:rsid w:val="003A78DD"/>
    <w:rsid w:val="003B1773"/>
    <w:rsid w:val="003B2A2E"/>
    <w:rsid w:val="003B33FA"/>
    <w:rsid w:val="003C128D"/>
    <w:rsid w:val="003C5307"/>
    <w:rsid w:val="003D02F8"/>
    <w:rsid w:val="003F6179"/>
    <w:rsid w:val="003F714C"/>
    <w:rsid w:val="003F727A"/>
    <w:rsid w:val="00404AC5"/>
    <w:rsid w:val="00412B65"/>
    <w:rsid w:val="00414DF6"/>
    <w:rsid w:val="00416D12"/>
    <w:rsid w:val="00416EDB"/>
    <w:rsid w:val="00420A33"/>
    <w:rsid w:val="004210FB"/>
    <w:rsid w:val="004238DD"/>
    <w:rsid w:val="004339B5"/>
    <w:rsid w:val="00441FA8"/>
    <w:rsid w:val="00451EEE"/>
    <w:rsid w:val="00453214"/>
    <w:rsid w:val="00463673"/>
    <w:rsid w:val="00467F4E"/>
    <w:rsid w:val="004706C3"/>
    <w:rsid w:val="004723FF"/>
    <w:rsid w:val="00477076"/>
    <w:rsid w:val="004770CE"/>
    <w:rsid w:val="0048012E"/>
    <w:rsid w:val="00482411"/>
    <w:rsid w:val="00482522"/>
    <w:rsid w:val="004830EE"/>
    <w:rsid w:val="00487894"/>
    <w:rsid w:val="00494EA6"/>
    <w:rsid w:val="004A2719"/>
    <w:rsid w:val="004B1277"/>
    <w:rsid w:val="004B4576"/>
    <w:rsid w:val="004C2EE3"/>
    <w:rsid w:val="004C6659"/>
    <w:rsid w:val="004E730C"/>
    <w:rsid w:val="004F0642"/>
    <w:rsid w:val="004F3603"/>
    <w:rsid w:val="00506D99"/>
    <w:rsid w:val="00510F7D"/>
    <w:rsid w:val="00517749"/>
    <w:rsid w:val="005223D3"/>
    <w:rsid w:val="00522C55"/>
    <w:rsid w:val="0052332D"/>
    <w:rsid w:val="005252E1"/>
    <w:rsid w:val="00537463"/>
    <w:rsid w:val="00551946"/>
    <w:rsid w:val="00555D94"/>
    <w:rsid w:val="00560473"/>
    <w:rsid w:val="00567FEC"/>
    <w:rsid w:val="00583832"/>
    <w:rsid w:val="0058425D"/>
    <w:rsid w:val="005A15B6"/>
    <w:rsid w:val="005A54C2"/>
    <w:rsid w:val="005A5ACE"/>
    <w:rsid w:val="005A75EA"/>
    <w:rsid w:val="005B207E"/>
    <w:rsid w:val="005B2D07"/>
    <w:rsid w:val="005C2DBF"/>
    <w:rsid w:val="005C3634"/>
    <w:rsid w:val="005C4CF2"/>
    <w:rsid w:val="005D36DB"/>
    <w:rsid w:val="005D608E"/>
    <w:rsid w:val="005E33DD"/>
    <w:rsid w:val="005F0AE2"/>
    <w:rsid w:val="005F290C"/>
    <w:rsid w:val="005F5F9E"/>
    <w:rsid w:val="00602B26"/>
    <w:rsid w:val="00604E74"/>
    <w:rsid w:val="006063E3"/>
    <w:rsid w:val="0061026D"/>
    <w:rsid w:val="00615A9D"/>
    <w:rsid w:val="006270E9"/>
    <w:rsid w:val="0063010B"/>
    <w:rsid w:val="00633AD2"/>
    <w:rsid w:val="00634B76"/>
    <w:rsid w:val="00635290"/>
    <w:rsid w:val="00635EFE"/>
    <w:rsid w:val="0064218A"/>
    <w:rsid w:val="00650FD6"/>
    <w:rsid w:val="00651588"/>
    <w:rsid w:val="00654C2E"/>
    <w:rsid w:val="006615C9"/>
    <w:rsid w:val="00661860"/>
    <w:rsid w:val="00674494"/>
    <w:rsid w:val="00681F38"/>
    <w:rsid w:val="00685BAC"/>
    <w:rsid w:val="0068666A"/>
    <w:rsid w:val="006A4994"/>
    <w:rsid w:val="006A6CB4"/>
    <w:rsid w:val="006B14E4"/>
    <w:rsid w:val="006D433C"/>
    <w:rsid w:val="006E075A"/>
    <w:rsid w:val="006F0953"/>
    <w:rsid w:val="006F1C3C"/>
    <w:rsid w:val="00705B07"/>
    <w:rsid w:val="007077E9"/>
    <w:rsid w:val="00712CBC"/>
    <w:rsid w:val="00717C68"/>
    <w:rsid w:val="00720407"/>
    <w:rsid w:val="007214A5"/>
    <w:rsid w:val="0072150C"/>
    <w:rsid w:val="00724B2F"/>
    <w:rsid w:val="00731DFC"/>
    <w:rsid w:val="00732618"/>
    <w:rsid w:val="00734B29"/>
    <w:rsid w:val="00746F36"/>
    <w:rsid w:val="007515F7"/>
    <w:rsid w:val="00751F82"/>
    <w:rsid w:val="00752CC6"/>
    <w:rsid w:val="00754216"/>
    <w:rsid w:val="007546F6"/>
    <w:rsid w:val="00756013"/>
    <w:rsid w:val="0076119C"/>
    <w:rsid w:val="00766FA4"/>
    <w:rsid w:val="0077074F"/>
    <w:rsid w:val="00776DD0"/>
    <w:rsid w:val="0078127A"/>
    <w:rsid w:val="00792130"/>
    <w:rsid w:val="007943C8"/>
    <w:rsid w:val="007A33DA"/>
    <w:rsid w:val="007C0ABE"/>
    <w:rsid w:val="007D7C53"/>
    <w:rsid w:val="007E61C2"/>
    <w:rsid w:val="007E7A47"/>
    <w:rsid w:val="007F52DB"/>
    <w:rsid w:val="007F5737"/>
    <w:rsid w:val="0081373C"/>
    <w:rsid w:val="00816D3E"/>
    <w:rsid w:val="00821CF4"/>
    <w:rsid w:val="00825DAB"/>
    <w:rsid w:val="00826257"/>
    <w:rsid w:val="008407F3"/>
    <w:rsid w:val="00847298"/>
    <w:rsid w:val="00854503"/>
    <w:rsid w:val="00855774"/>
    <w:rsid w:val="00880B39"/>
    <w:rsid w:val="008A0786"/>
    <w:rsid w:val="008A1D98"/>
    <w:rsid w:val="008A3642"/>
    <w:rsid w:val="008A3745"/>
    <w:rsid w:val="008B0E77"/>
    <w:rsid w:val="008C4876"/>
    <w:rsid w:val="008E5B35"/>
    <w:rsid w:val="008F20FD"/>
    <w:rsid w:val="008F6022"/>
    <w:rsid w:val="0090616C"/>
    <w:rsid w:val="0091196C"/>
    <w:rsid w:val="00923EEB"/>
    <w:rsid w:val="00927B27"/>
    <w:rsid w:val="00931EB8"/>
    <w:rsid w:val="009452ED"/>
    <w:rsid w:val="009517EF"/>
    <w:rsid w:val="00951D22"/>
    <w:rsid w:val="00966D9E"/>
    <w:rsid w:val="009705B3"/>
    <w:rsid w:val="0098474E"/>
    <w:rsid w:val="009969D9"/>
    <w:rsid w:val="009A1E8B"/>
    <w:rsid w:val="009B0AFB"/>
    <w:rsid w:val="009B4133"/>
    <w:rsid w:val="009B691C"/>
    <w:rsid w:val="009D2F93"/>
    <w:rsid w:val="009D7522"/>
    <w:rsid w:val="009E01D1"/>
    <w:rsid w:val="009E0FF4"/>
    <w:rsid w:val="009E229C"/>
    <w:rsid w:val="009E6826"/>
    <w:rsid w:val="00A02BD0"/>
    <w:rsid w:val="00A141D2"/>
    <w:rsid w:val="00A154D8"/>
    <w:rsid w:val="00A244CA"/>
    <w:rsid w:val="00A3737D"/>
    <w:rsid w:val="00A379E4"/>
    <w:rsid w:val="00A4214A"/>
    <w:rsid w:val="00A44237"/>
    <w:rsid w:val="00A566DA"/>
    <w:rsid w:val="00A57025"/>
    <w:rsid w:val="00A61394"/>
    <w:rsid w:val="00A61917"/>
    <w:rsid w:val="00A653FF"/>
    <w:rsid w:val="00A73739"/>
    <w:rsid w:val="00A76EE7"/>
    <w:rsid w:val="00A90748"/>
    <w:rsid w:val="00A91961"/>
    <w:rsid w:val="00A96763"/>
    <w:rsid w:val="00AB00D6"/>
    <w:rsid w:val="00AB06A1"/>
    <w:rsid w:val="00AB11D9"/>
    <w:rsid w:val="00AC0300"/>
    <w:rsid w:val="00AC0525"/>
    <w:rsid w:val="00AC6755"/>
    <w:rsid w:val="00AD1E6E"/>
    <w:rsid w:val="00AD2CB6"/>
    <w:rsid w:val="00AE3FEB"/>
    <w:rsid w:val="00AE4B09"/>
    <w:rsid w:val="00B00071"/>
    <w:rsid w:val="00B0170B"/>
    <w:rsid w:val="00B02571"/>
    <w:rsid w:val="00B24048"/>
    <w:rsid w:val="00B31EBE"/>
    <w:rsid w:val="00B62014"/>
    <w:rsid w:val="00B66A98"/>
    <w:rsid w:val="00B811DD"/>
    <w:rsid w:val="00B83667"/>
    <w:rsid w:val="00B8589E"/>
    <w:rsid w:val="00B87F9C"/>
    <w:rsid w:val="00B950AF"/>
    <w:rsid w:val="00B9637F"/>
    <w:rsid w:val="00BA1C89"/>
    <w:rsid w:val="00BB3BF9"/>
    <w:rsid w:val="00BB6456"/>
    <w:rsid w:val="00BB6E22"/>
    <w:rsid w:val="00BC799A"/>
    <w:rsid w:val="00BC7C07"/>
    <w:rsid w:val="00BD1EFC"/>
    <w:rsid w:val="00BD556C"/>
    <w:rsid w:val="00BE2093"/>
    <w:rsid w:val="00C062CC"/>
    <w:rsid w:val="00C22A7F"/>
    <w:rsid w:val="00C35D24"/>
    <w:rsid w:val="00C43366"/>
    <w:rsid w:val="00C558E3"/>
    <w:rsid w:val="00C60609"/>
    <w:rsid w:val="00C61C51"/>
    <w:rsid w:val="00C62E2D"/>
    <w:rsid w:val="00C770A5"/>
    <w:rsid w:val="00C85BFD"/>
    <w:rsid w:val="00C85C9B"/>
    <w:rsid w:val="00C93DAA"/>
    <w:rsid w:val="00C94081"/>
    <w:rsid w:val="00C953BD"/>
    <w:rsid w:val="00CA26B5"/>
    <w:rsid w:val="00CB51BC"/>
    <w:rsid w:val="00CB59EF"/>
    <w:rsid w:val="00CB6A0B"/>
    <w:rsid w:val="00CD0AA2"/>
    <w:rsid w:val="00CE17D8"/>
    <w:rsid w:val="00CE706A"/>
    <w:rsid w:val="00CF1ADF"/>
    <w:rsid w:val="00CF5CCF"/>
    <w:rsid w:val="00CF63C7"/>
    <w:rsid w:val="00D0318D"/>
    <w:rsid w:val="00D0477A"/>
    <w:rsid w:val="00D04C80"/>
    <w:rsid w:val="00D05B14"/>
    <w:rsid w:val="00D115D6"/>
    <w:rsid w:val="00D17F80"/>
    <w:rsid w:val="00D2033E"/>
    <w:rsid w:val="00D3138B"/>
    <w:rsid w:val="00D3363D"/>
    <w:rsid w:val="00D35554"/>
    <w:rsid w:val="00D3673D"/>
    <w:rsid w:val="00D368A3"/>
    <w:rsid w:val="00D37DEB"/>
    <w:rsid w:val="00D45E0A"/>
    <w:rsid w:val="00D60779"/>
    <w:rsid w:val="00D660CF"/>
    <w:rsid w:val="00D736B5"/>
    <w:rsid w:val="00D765A8"/>
    <w:rsid w:val="00D802C0"/>
    <w:rsid w:val="00D95D1E"/>
    <w:rsid w:val="00DA0FA9"/>
    <w:rsid w:val="00DB0C22"/>
    <w:rsid w:val="00DB2B2D"/>
    <w:rsid w:val="00DB5F04"/>
    <w:rsid w:val="00DC272D"/>
    <w:rsid w:val="00DC7C5C"/>
    <w:rsid w:val="00E00561"/>
    <w:rsid w:val="00E21505"/>
    <w:rsid w:val="00E30838"/>
    <w:rsid w:val="00E32990"/>
    <w:rsid w:val="00E41470"/>
    <w:rsid w:val="00E427F9"/>
    <w:rsid w:val="00E50EC5"/>
    <w:rsid w:val="00E513AD"/>
    <w:rsid w:val="00E55AC3"/>
    <w:rsid w:val="00E6162F"/>
    <w:rsid w:val="00E74B3A"/>
    <w:rsid w:val="00E75340"/>
    <w:rsid w:val="00E75A82"/>
    <w:rsid w:val="00E776DB"/>
    <w:rsid w:val="00E80877"/>
    <w:rsid w:val="00E8139C"/>
    <w:rsid w:val="00E8669F"/>
    <w:rsid w:val="00E913FA"/>
    <w:rsid w:val="00E96767"/>
    <w:rsid w:val="00EA11F7"/>
    <w:rsid w:val="00EA36C2"/>
    <w:rsid w:val="00EA47A0"/>
    <w:rsid w:val="00EA6425"/>
    <w:rsid w:val="00EA7D1B"/>
    <w:rsid w:val="00EB418E"/>
    <w:rsid w:val="00EC3E68"/>
    <w:rsid w:val="00EC6914"/>
    <w:rsid w:val="00ED1EBB"/>
    <w:rsid w:val="00ED79F3"/>
    <w:rsid w:val="00EE5899"/>
    <w:rsid w:val="00EF6248"/>
    <w:rsid w:val="00F0355D"/>
    <w:rsid w:val="00F05164"/>
    <w:rsid w:val="00F07627"/>
    <w:rsid w:val="00F13945"/>
    <w:rsid w:val="00F2022B"/>
    <w:rsid w:val="00F225CE"/>
    <w:rsid w:val="00F24B9D"/>
    <w:rsid w:val="00F32F14"/>
    <w:rsid w:val="00F358BB"/>
    <w:rsid w:val="00F45911"/>
    <w:rsid w:val="00F52246"/>
    <w:rsid w:val="00F667F8"/>
    <w:rsid w:val="00F71C77"/>
    <w:rsid w:val="00F73C95"/>
    <w:rsid w:val="00F76599"/>
    <w:rsid w:val="00F81896"/>
    <w:rsid w:val="00F82703"/>
    <w:rsid w:val="00F87981"/>
    <w:rsid w:val="00FA68EA"/>
    <w:rsid w:val="00FB478F"/>
    <w:rsid w:val="00FC71D9"/>
    <w:rsid w:val="00FD05D5"/>
    <w:rsid w:val="00FD06CA"/>
    <w:rsid w:val="00FF47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B16150"/>
  <w15:docId w15:val="{EE2DFB47-7190-4B28-B6CC-0831243E75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43C8"/>
    <w:pPr>
      <w:spacing w:after="120" w:line="276" w:lineRule="auto"/>
    </w:pPr>
    <w:rPr>
      <w:rFonts w:eastAsia="Calibri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379E4"/>
    <w:pPr>
      <w:spacing w:after="0"/>
      <w:outlineLvl w:val="0"/>
    </w:pPr>
    <w:rPr>
      <w:rFonts w:asciiTheme="minorHAnsi" w:hAnsiTheme="minorHAnsi"/>
      <w:color w:val="006600"/>
    </w:rPr>
  </w:style>
  <w:style w:type="paragraph" w:styleId="Heading2">
    <w:name w:val="heading 2"/>
    <w:basedOn w:val="ListParagraph"/>
    <w:next w:val="Normal"/>
    <w:link w:val="Heading2Char"/>
    <w:autoRedefine/>
    <w:uiPriority w:val="9"/>
    <w:unhideWhenUsed/>
    <w:qFormat/>
    <w:rsid w:val="009705B3"/>
    <w:pPr>
      <w:spacing w:before="200" w:after="200"/>
      <w:ind w:left="0"/>
      <w:contextualSpacing w:val="0"/>
      <w:jc w:val="center"/>
      <w:outlineLvl w:val="1"/>
    </w:pPr>
    <w:rPr>
      <w:rFonts w:asciiTheme="majorHAnsi" w:hAnsiTheme="majorHAnsi" w:cstheme="minorHAnsi"/>
      <w:b/>
      <w:color w:val="00660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75A82"/>
    <w:pPr>
      <w:keepNext/>
      <w:spacing w:before="240" w:after="60"/>
      <w:outlineLvl w:val="3"/>
    </w:pPr>
    <w:rPr>
      <w:rFonts w:eastAsia="Times New Roman"/>
      <w:b/>
      <w:bCs/>
      <w:sz w:val="28"/>
      <w:szCs w:val="28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838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3832"/>
  </w:style>
  <w:style w:type="paragraph" w:styleId="Footer">
    <w:name w:val="footer"/>
    <w:basedOn w:val="Normal"/>
    <w:link w:val="FooterChar"/>
    <w:uiPriority w:val="99"/>
    <w:unhideWhenUsed/>
    <w:rsid w:val="005838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3832"/>
  </w:style>
  <w:style w:type="character" w:styleId="Hyperlink">
    <w:name w:val="Hyperlink"/>
    <w:uiPriority w:val="99"/>
    <w:unhideWhenUsed/>
    <w:rsid w:val="00FD05D5"/>
    <w:rPr>
      <w:color w:val="0000FF"/>
      <w:u w:val="single"/>
    </w:rPr>
  </w:style>
  <w:style w:type="table" w:styleId="TableGrid">
    <w:name w:val="Table Grid"/>
    <w:basedOn w:val="TableNormal"/>
    <w:uiPriority w:val="59"/>
    <w:rsid w:val="00104BF4"/>
    <w:rPr>
      <w:rFonts w:eastAsia="Calibri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laceholderText">
    <w:name w:val="Placeholder Text"/>
    <w:uiPriority w:val="99"/>
    <w:semiHidden/>
    <w:rsid w:val="00104BF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4BF4"/>
    <w:pPr>
      <w:spacing w:after="0" w:line="240" w:lineRule="auto"/>
    </w:pPr>
    <w:rPr>
      <w:rFonts w:ascii="Tahoma" w:eastAsia="Times New Roman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104BF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12CC7"/>
    <w:pPr>
      <w:ind w:left="720"/>
      <w:contextualSpacing/>
    </w:pPr>
  </w:style>
  <w:style w:type="character" w:customStyle="1" w:styleId="fill-instyle">
    <w:name w:val="fill-in style"/>
    <w:uiPriority w:val="1"/>
    <w:qFormat/>
    <w:rsid w:val="00C953BD"/>
    <w:rPr>
      <w:color w:val="4F81BD"/>
    </w:rPr>
  </w:style>
  <w:style w:type="character" w:customStyle="1" w:styleId="Heading1Char">
    <w:name w:val="Heading 1 Char"/>
    <w:link w:val="Heading1"/>
    <w:uiPriority w:val="9"/>
    <w:rsid w:val="00A379E4"/>
    <w:rPr>
      <w:rFonts w:asciiTheme="minorHAnsi" w:eastAsia="Calibri" w:hAnsiTheme="minorHAnsi"/>
      <w:color w:val="006600"/>
      <w:sz w:val="24"/>
      <w:szCs w:val="24"/>
    </w:rPr>
  </w:style>
  <w:style w:type="character" w:customStyle="1" w:styleId="Heading2Char">
    <w:name w:val="Heading 2 Char"/>
    <w:link w:val="Heading2"/>
    <w:uiPriority w:val="9"/>
    <w:rsid w:val="009705B3"/>
    <w:rPr>
      <w:rFonts w:asciiTheme="majorHAnsi" w:eastAsia="Calibri" w:hAnsiTheme="majorHAnsi" w:cstheme="minorHAnsi"/>
      <w:b/>
      <w:color w:val="006600"/>
      <w:sz w:val="24"/>
      <w:szCs w:val="24"/>
    </w:rPr>
  </w:style>
  <w:style w:type="character" w:customStyle="1" w:styleId="Heading2Char1">
    <w:name w:val="Heading 2 Char1"/>
    <w:uiPriority w:val="9"/>
    <w:semiHidden/>
    <w:rsid w:val="003562A4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4Char">
    <w:name w:val="Heading 4 Char"/>
    <w:link w:val="Heading4"/>
    <w:uiPriority w:val="9"/>
    <w:rsid w:val="00E75A82"/>
    <w:rPr>
      <w:rFonts w:ascii="Calibri" w:eastAsia="Times New Roman" w:hAnsi="Calibri" w:cs="Times New Roman"/>
      <w:b/>
      <w:bCs/>
      <w:sz w:val="28"/>
      <w:szCs w:val="28"/>
    </w:rPr>
  </w:style>
  <w:style w:type="table" w:customStyle="1" w:styleId="TableGrid1">
    <w:name w:val="Table Grid1"/>
    <w:basedOn w:val="TableNormal"/>
    <w:next w:val="TableGrid"/>
    <w:uiPriority w:val="59"/>
    <w:rsid w:val="000B7386"/>
    <w:rPr>
      <w:rFonts w:eastAsia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1">
    <w:name w:val="Table Grid11"/>
    <w:basedOn w:val="TableNormal"/>
    <w:next w:val="TableGrid"/>
    <w:uiPriority w:val="59"/>
    <w:rsid w:val="002453A0"/>
    <w:rPr>
      <w:rFonts w:eastAsia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odyTextIndent">
    <w:name w:val="Body Text Indent"/>
    <w:basedOn w:val="Normal"/>
    <w:link w:val="BodyTextIndentChar"/>
    <w:uiPriority w:val="99"/>
    <w:unhideWhenUsed/>
    <w:rsid w:val="00B00071"/>
    <w:pPr>
      <w:ind w:left="720"/>
    </w:pPr>
    <w:rPr>
      <w:rFonts w:eastAsia="Times New Roman"/>
      <w:lang w:val="x-none" w:eastAsia="x-none"/>
    </w:rPr>
  </w:style>
  <w:style w:type="character" w:customStyle="1" w:styleId="BodyTextIndentChar">
    <w:name w:val="Body Text Indent Char"/>
    <w:link w:val="BodyTextIndent"/>
    <w:uiPriority w:val="99"/>
    <w:rsid w:val="00B00071"/>
    <w:rPr>
      <w:rFonts w:ascii="Cambria" w:eastAsia="Times New Roman" w:hAnsi="Cambria" w:cs="Times New Roman"/>
      <w:sz w:val="22"/>
      <w:szCs w:val="22"/>
    </w:rPr>
  </w:style>
  <w:style w:type="character" w:styleId="CommentReference">
    <w:name w:val="annotation reference"/>
    <w:uiPriority w:val="99"/>
    <w:semiHidden/>
    <w:unhideWhenUsed/>
    <w:rsid w:val="00B000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00071"/>
    <w:pPr>
      <w:spacing w:line="240" w:lineRule="auto"/>
    </w:pPr>
    <w:rPr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B00071"/>
    <w:rPr>
      <w:rFonts w:ascii="Times New Roman" w:eastAsia="Calibri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0071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00071"/>
    <w:rPr>
      <w:rFonts w:ascii="Times New Roman" w:eastAsia="Calibri" w:hAnsi="Times New Roman"/>
      <w:b/>
      <w:bCs/>
    </w:rPr>
  </w:style>
  <w:style w:type="character" w:styleId="FollowedHyperlink">
    <w:name w:val="FollowedHyperlink"/>
    <w:uiPriority w:val="99"/>
    <w:semiHidden/>
    <w:unhideWhenUsed/>
    <w:rsid w:val="002F35CE"/>
    <w:rPr>
      <w:color w:val="800080"/>
      <w:u w:val="single"/>
    </w:rPr>
  </w:style>
  <w:style w:type="table" w:customStyle="1" w:styleId="TableGrid2">
    <w:name w:val="Table Grid2"/>
    <w:basedOn w:val="TableNormal"/>
    <w:next w:val="TableGrid"/>
    <w:uiPriority w:val="59"/>
    <w:rsid w:val="006063E3"/>
    <w:rPr>
      <w:rFonts w:eastAsia="Calibri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odyText">
    <w:name w:val="Body Text"/>
    <w:basedOn w:val="Normal"/>
    <w:link w:val="BodyTextChar"/>
    <w:uiPriority w:val="99"/>
    <w:unhideWhenUsed/>
    <w:rsid w:val="007E7A47"/>
    <w:pPr>
      <w:spacing w:after="0" w:line="240" w:lineRule="auto"/>
      <w:contextualSpacing/>
    </w:pPr>
    <w:rPr>
      <w:color w:val="000000"/>
    </w:rPr>
  </w:style>
  <w:style w:type="character" w:customStyle="1" w:styleId="BodyTextChar">
    <w:name w:val="Body Text Char"/>
    <w:link w:val="BodyText"/>
    <w:uiPriority w:val="99"/>
    <w:rsid w:val="007E7A47"/>
    <w:rPr>
      <w:rFonts w:ascii="Times New Roman" w:eastAsia="Calibri" w:hAnsi="Times New Roman"/>
      <w:color w:val="000000"/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B87F9C"/>
    <w:pPr>
      <w:spacing w:before="240" w:after="60"/>
      <w:jc w:val="center"/>
      <w:outlineLvl w:val="0"/>
    </w:pPr>
    <w:rPr>
      <w:rFonts w:eastAsia="Times New Roman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B87F9C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87F9C"/>
    <w:pPr>
      <w:spacing w:after="60"/>
      <w:jc w:val="center"/>
      <w:outlineLvl w:val="1"/>
    </w:pPr>
    <w:rPr>
      <w:rFonts w:eastAsia="Times New Roman"/>
      <w:b/>
      <w:color w:val="00B050"/>
      <w:sz w:val="28"/>
    </w:rPr>
  </w:style>
  <w:style w:type="character" w:customStyle="1" w:styleId="SubtitleChar">
    <w:name w:val="Subtitle Char"/>
    <w:link w:val="Subtitle"/>
    <w:uiPriority w:val="11"/>
    <w:rsid w:val="00B87F9C"/>
    <w:rPr>
      <w:rFonts w:ascii="Cambria" w:eastAsia="Times New Roman" w:hAnsi="Cambria" w:cs="Times New Roman"/>
      <w:b/>
      <w:color w:val="00B050"/>
      <w:sz w:val="28"/>
      <w:szCs w:val="24"/>
    </w:rPr>
  </w:style>
  <w:style w:type="table" w:customStyle="1" w:styleId="TableGrid3">
    <w:name w:val="Table Grid3"/>
    <w:basedOn w:val="TableNormal"/>
    <w:next w:val="TableGrid"/>
    <w:uiPriority w:val="59"/>
    <w:rsid w:val="00482522"/>
    <w:rPr>
      <w:rFonts w:ascii="Cambria" w:eastAsiaTheme="minorHAnsi" w:hAnsi="Cambria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7943C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49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5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43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45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92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651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691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0683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upo_policy@colostate.edu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upo_policy@colostate.ed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B5E5EBBA78E44CA94248920E946D4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E663F8-9470-4311-910F-3C4E09F7418F}"/>
      </w:docPartPr>
      <w:docPartBody>
        <w:p w:rsidR="001D1042" w:rsidRDefault="007D3EE0" w:rsidP="007D3EE0">
          <w:pPr>
            <w:pStyle w:val="FB5E5EBBA78E44CA94248920E946D40B"/>
          </w:pPr>
          <w:r w:rsidRPr="00A141D2">
            <w:rPr>
              <w:rStyle w:val="PlaceholderText"/>
              <w:rFonts w:asciiTheme="majorHAnsi" w:hAnsiTheme="majorHAnsi"/>
            </w:rPr>
            <w:t>Click here to enter text.</w:t>
          </w:r>
        </w:p>
      </w:docPartBody>
    </w:docPart>
    <w:docPart>
      <w:docPartPr>
        <w:name w:val="265BA5B5ED314A6DB2BBFCA86F2716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C587E2-61BF-4140-887B-26E0318C4FC6}"/>
      </w:docPartPr>
      <w:docPartBody>
        <w:p w:rsidR="00171CC4" w:rsidRDefault="00D33EEC" w:rsidP="00D33EEC">
          <w:pPr>
            <w:pStyle w:val="265BA5B5ED314A6DB2BBFCA86F27169C"/>
          </w:pPr>
          <w:r w:rsidRPr="00325D80">
            <w:rPr>
              <w:rStyle w:val="PlaceholderText"/>
              <w:rFonts w:asciiTheme="majorHAnsi" w:hAnsiTheme="majorHAnsi"/>
            </w:rPr>
            <w:t>Click here to enter text.</w:t>
          </w:r>
        </w:p>
      </w:docPartBody>
    </w:docPart>
    <w:docPart>
      <w:docPartPr>
        <w:name w:val="6455A29A2B0E48C09E6C48A233408E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4CDDEE-69E6-4D92-B777-A484A979B039}"/>
      </w:docPartPr>
      <w:docPartBody>
        <w:p w:rsidR="00171CC4" w:rsidRDefault="00D33EEC" w:rsidP="00D33EEC">
          <w:pPr>
            <w:pStyle w:val="6455A29A2B0E48C09E6C48A233408EF6"/>
          </w:pPr>
          <w:r w:rsidRPr="0052082F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ckwell">
    <w:panose1 w:val="02060603020205020403"/>
    <w:charset w:val="4D"/>
    <w:family w:val="roman"/>
    <w:pitch w:val="variable"/>
    <w:sig w:usb0="00000003" w:usb1="00000000" w:usb2="00000000" w:usb3="00000000" w:csb0="0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E0260"/>
    <w:rsid w:val="000741F7"/>
    <w:rsid w:val="00165E25"/>
    <w:rsid w:val="001661FE"/>
    <w:rsid w:val="00171CC4"/>
    <w:rsid w:val="001D1042"/>
    <w:rsid w:val="00236E3D"/>
    <w:rsid w:val="00521F23"/>
    <w:rsid w:val="005E0260"/>
    <w:rsid w:val="00652583"/>
    <w:rsid w:val="007D3EE0"/>
    <w:rsid w:val="007F2CB8"/>
    <w:rsid w:val="007F6D59"/>
    <w:rsid w:val="00882FFC"/>
    <w:rsid w:val="008D5DD8"/>
    <w:rsid w:val="008F7E40"/>
    <w:rsid w:val="00AC771B"/>
    <w:rsid w:val="00B6737C"/>
    <w:rsid w:val="00C5476E"/>
    <w:rsid w:val="00C778BE"/>
    <w:rsid w:val="00D33EEC"/>
    <w:rsid w:val="00DC0197"/>
    <w:rsid w:val="00F116CE"/>
    <w:rsid w:val="00F212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0260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33EEC"/>
    <w:rPr>
      <w:color w:val="808080"/>
    </w:rPr>
  </w:style>
  <w:style w:type="paragraph" w:customStyle="1" w:styleId="265BA5B5ED314A6DB2BBFCA86F27169C">
    <w:name w:val="265BA5B5ED314A6DB2BBFCA86F27169C"/>
    <w:rsid w:val="00D33EEC"/>
    <w:pPr>
      <w:spacing w:after="160" w:line="259" w:lineRule="auto"/>
    </w:pPr>
  </w:style>
  <w:style w:type="paragraph" w:customStyle="1" w:styleId="6455A29A2B0E48C09E6C48A233408EF6">
    <w:name w:val="6455A29A2B0E48C09E6C48A233408EF6"/>
    <w:rsid w:val="00D33EEC"/>
    <w:pPr>
      <w:spacing w:after="160" w:line="259" w:lineRule="auto"/>
    </w:pPr>
  </w:style>
  <w:style w:type="paragraph" w:customStyle="1" w:styleId="FB5E5EBBA78E44CA94248920E946D40B">
    <w:name w:val="FB5E5EBBA78E44CA94248920E946D40B"/>
    <w:rsid w:val="007D3EE0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BB48B19162A344AE5E028A6F65837F" ma:contentTypeVersion="17" ma:contentTypeDescription="Create a new document." ma:contentTypeScope="" ma:versionID="cb1c47f17e8647199412d036ccd3240a">
  <xsd:schema xmlns:xsd="http://www.w3.org/2001/XMLSchema" xmlns:xs="http://www.w3.org/2001/XMLSchema" xmlns:p="http://schemas.microsoft.com/office/2006/metadata/properties" xmlns:ns2="b588fbf6-7b52-4725-b0a6-37837b4e4290" xmlns:ns3="93506a1d-8d3a-4895-b31b-b3f43bb7b5b5" targetNamespace="http://schemas.microsoft.com/office/2006/metadata/properties" ma:root="true" ma:fieldsID="058962cc5846d1857584ca84cbab0e27" ns2:_="" ns3:_="">
    <xsd:import namespace="b588fbf6-7b52-4725-b0a6-37837b4e4290"/>
    <xsd:import namespace="93506a1d-8d3a-4895-b31b-b3f43bb7b5b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88fbf6-7b52-4725-b0a6-37837b4e42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5809afe7-41e7-411a-ade2-84efccde1b3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506a1d-8d3a-4895-b31b-b3f43bb7b5b5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638b0fec-55bb-4b4c-8727-9dc0c66d23a4}" ma:internalName="TaxCatchAll" ma:showField="CatchAllData" ma:web="93506a1d-8d3a-4895-b31b-b3f43bb7b5b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588fbf6-7b52-4725-b0a6-37837b4e4290">
      <Terms xmlns="http://schemas.microsoft.com/office/infopath/2007/PartnerControls"/>
    </lcf76f155ced4ddcb4097134ff3c332f>
    <TaxCatchAll xmlns="93506a1d-8d3a-4895-b31b-b3f43bb7b5b5" xsi:nil="true"/>
  </documentManagement>
</p:properties>
</file>

<file path=customXml/itemProps1.xml><?xml version="1.0" encoding="utf-8"?>
<ds:datastoreItem xmlns:ds="http://schemas.openxmlformats.org/officeDocument/2006/customXml" ds:itemID="{9FC7EF54-538D-43D5-8A8D-93195A3F4C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88fbf6-7b52-4725-b0a6-37837b4e4290"/>
    <ds:schemaRef ds:uri="93506a1d-8d3a-4895-b31b-b3f43bb7b5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AE7B01E-EA87-4266-A48F-7D70BCDFA29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4F1F142-51A2-4D31-9835-B302B80DEA4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1D72601-C026-4854-9B6F-AE31483F23B4}">
  <ds:schemaRefs>
    <ds:schemaRef ds:uri="http://schemas.microsoft.com/office/2006/metadata/properties"/>
    <ds:schemaRef ds:uri="http://schemas.microsoft.com/office/infopath/2007/PartnerControls"/>
    <ds:schemaRef ds:uri="b588fbf6-7b52-4725-b0a6-37837b4e4290"/>
    <ds:schemaRef ds:uri="93506a1d-8d3a-4895-b31b-b3f43bb7b5b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97</Words>
  <Characters>226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schur</dc:creator>
  <cp:lastModifiedBy>Brousseau,Melanie</cp:lastModifiedBy>
  <cp:revision>2</cp:revision>
  <cp:lastPrinted>2018-02-19T16:54:00Z</cp:lastPrinted>
  <dcterms:created xsi:type="dcterms:W3CDTF">2024-04-17T23:24:00Z</dcterms:created>
  <dcterms:modified xsi:type="dcterms:W3CDTF">2024-04-17T2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BB48B19162A344AE5E028A6F65837F</vt:lpwstr>
  </property>
  <property fmtid="{D5CDD505-2E9C-101B-9397-08002B2CF9AE}" pid="3" name="MediaServiceImageTags">
    <vt:lpwstr/>
  </property>
</Properties>
</file>